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403F" w:rsidRDefault="00C61A68">
      <w:pPr>
        <w:pStyle w:val="Corpodetexto"/>
        <w:rPr>
          <w:rFonts w:ascii="Times New Roman"/>
          <w:sz w:val="20"/>
        </w:rPr>
      </w:pPr>
      <w:r w:rsidRPr="00C61A68">
        <w:rPr>
          <w:noProof/>
          <w:sz w:val="24"/>
          <w:szCs w:val="24"/>
          <w:lang w:val="pt-BR" w:eastAsia="pt-BR"/>
        </w:rPr>
        <mc:AlternateContent>
          <mc:Choice Requires="wps">
            <w:drawing>
              <wp:anchor distT="45720" distB="45720" distL="114300" distR="114300" simplePos="0" relativeHeight="487590912" behindDoc="0" locked="0" layoutInCell="1" allowOverlap="1" wp14:anchorId="3C38C78E" wp14:editId="694C6288">
                <wp:simplePos x="0" y="0"/>
                <wp:positionH relativeFrom="margin">
                  <wp:align>right</wp:align>
                </wp:positionH>
                <wp:positionV relativeFrom="paragraph">
                  <wp:posOffset>3175</wp:posOffset>
                </wp:positionV>
                <wp:extent cx="1828800" cy="1404620"/>
                <wp:effectExtent l="0" t="0" r="19050" b="2159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1A68" w:rsidRPr="00C61A68" w:rsidRDefault="00C61A68" w:rsidP="00C61A68">
                            <w:pPr>
                              <w:jc w:val="center"/>
                              <w:rPr>
                                <w:rFonts w:ascii="Consolas" w:hAnsi="Consolas"/>
                                <w:lang w:val="pt-BR"/>
                              </w:rPr>
                            </w:pPr>
                            <w:r w:rsidRPr="00C61A68">
                              <w:rPr>
                                <w:rFonts w:ascii="Consolas" w:hAnsi="Consolas"/>
                                <w:lang w:val="pt-BR"/>
                              </w:rPr>
                              <w:t>Diploma transl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38C78E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92.8pt;margin-top:.25pt;width:2in;height:110.6pt;z-index:4875909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">
                <v:textbox style="mso-fit-shape-to-text:t">
                  <w:txbxContent>
                    <w:p w:rsidR="00C61A68" w:rsidRPr="00C61A68" w:rsidRDefault="00C61A68" w:rsidP="00C61A68">
                      <w:pPr>
                        <w:jc w:val="center"/>
                        <w:rPr>
                          <w:rFonts w:ascii="Consolas" w:hAnsi="Consolas"/>
                          <w:lang w:val="pt-BR"/>
                        </w:rPr>
                      </w:pPr>
                      <w:r w:rsidRPr="00C61A68">
                        <w:rPr>
                          <w:rFonts w:ascii="Consolas" w:hAnsi="Consolas"/>
                          <w:lang w:val="pt-BR"/>
                        </w:rPr>
                        <w:t>Diploma transl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2403F" w:rsidRDefault="00D2403F">
      <w:pPr>
        <w:pStyle w:val="Corpodetexto"/>
        <w:rPr>
          <w:rFonts w:ascii="Times New Roman"/>
          <w:sz w:val="20"/>
        </w:rPr>
      </w:pPr>
    </w:p>
    <w:p w:rsidR="00D2403F" w:rsidRDefault="00D2403F">
      <w:pPr>
        <w:pStyle w:val="Corpodetexto"/>
        <w:rPr>
          <w:rFonts w:ascii="Times New Roman"/>
          <w:sz w:val="20"/>
        </w:rPr>
      </w:pPr>
    </w:p>
    <w:p w:rsidR="00D2403F" w:rsidRDefault="00D2403F">
      <w:pPr>
        <w:pStyle w:val="Corpodetexto"/>
        <w:rPr>
          <w:rFonts w:ascii="Times New Roman"/>
          <w:sz w:val="20"/>
        </w:rPr>
      </w:pPr>
    </w:p>
    <w:p w:rsidR="00D2403F" w:rsidRDefault="00D2403F">
      <w:pPr>
        <w:pStyle w:val="Corpodetexto"/>
        <w:rPr>
          <w:rFonts w:ascii="Times New Roman"/>
          <w:sz w:val="20"/>
        </w:rPr>
      </w:pPr>
    </w:p>
    <w:p w:rsidR="00D2403F" w:rsidRDefault="00D2403F">
      <w:pPr>
        <w:pStyle w:val="Corpodetexto"/>
        <w:rPr>
          <w:rFonts w:ascii="Times New Roman"/>
          <w:sz w:val="20"/>
        </w:rPr>
      </w:pPr>
    </w:p>
    <w:p w:rsidR="00D2403F" w:rsidRPr="00917AF5" w:rsidRDefault="00CA5127">
      <w:pPr>
        <w:pStyle w:val="Corpodetexto"/>
        <w:spacing w:before="193" w:line="322" w:lineRule="exact"/>
        <w:ind w:left="6323" w:right="1875"/>
        <w:jc w:val="center"/>
        <w:rPr>
          <w:lang w:val="pt-BR"/>
        </w:rPr>
      </w:pPr>
      <w:r w:rsidRPr="00917AF5">
        <w:rPr>
          <w:lang w:val="pt-BR"/>
        </w:rPr>
        <w:t>REPÚBLICA</w:t>
      </w:r>
      <w:r w:rsidRPr="00917AF5">
        <w:rPr>
          <w:spacing w:val="-9"/>
          <w:lang w:val="pt-BR"/>
        </w:rPr>
        <w:t xml:space="preserve"> </w:t>
      </w:r>
      <w:r w:rsidRPr="00917AF5">
        <w:rPr>
          <w:lang w:val="pt-BR"/>
        </w:rPr>
        <w:t>FEDERATIVA</w:t>
      </w:r>
      <w:r w:rsidRPr="00917AF5">
        <w:rPr>
          <w:spacing w:val="-11"/>
          <w:lang w:val="pt-BR"/>
        </w:rPr>
        <w:t xml:space="preserve"> </w:t>
      </w:r>
      <w:r w:rsidRPr="00917AF5">
        <w:rPr>
          <w:lang w:val="pt-BR"/>
        </w:rPr>
        <w:t>DO</w:t>
      </w:r>
      <w:r w:rsidRPr="00917AF5">
        <w:rPr>
          <w:spacing w:val="-11"/>
          <w:lang w:val="pt-BR"/>
        </w:rPr>
        <w:t xml:space="preserve"> </w:t>
      </w:r>
      <w:r w:rsidRPr="00917AF5">
        <w:rPr>
          <w:lang w:val="pt-BR"/>
        </w:rPr>
        <w:t>BRASIL</w:t>
      </w:r>
    </w:p>
    <w:p w:rsidR="00D2403F" w:rsidRPr="00917AF5" w:rsidRDefault="00CA5127">
      <w:pPr>
        <w:pStyle w:val="Corpodetexto"/>
        <w:spacing w:line="303" w:lineRule="exact"/>
        <w:ind w:left="6323" w:right="1875"/>
        <w:jc w:val="center"/>
        <w:rPr>
          <w:lang w:val="pt-BR"/>
        </w:rPr>
      </w:pPr>
      <w:r w:rsidRPr="00917AF5">
        <w:rPr>
          <w:lang w:val="pt-BR"/>
        </w:rPr>
        <w:t>MINISTÉRIO</w:t>
      </w:r>
      <w:r w:rsidRPr="00917AF5">
        <w:rPr>
          <w:spacing w:val="-10"/>
          <w:lang w:val="pt-BR"/>
        </w:rPr>
        <w:t xml:space="preserve"> </w:t>
      </w:r>
      <w:r w:rsidRPr="00917AF5">
        <w:rPr>
          <w:lang w:val="pt-BR"/>
        </w:rPr>
        <w:t>DA</w:t>
      </w:r>
      <w:r w:rsidRPr="00917AF5">
        <w:rPr>
          <w:spacing w:val="-4"/>
          <w:lang w:val="pt-BR"/>
        </w:rPr>
        <w:t xml:space="preserve"> </w:t>
      </w:r>
      <w:r w:rsidRPr="00917AF5">
        <w:rPr>
          <w:lang w:val="pt-BR"/>
        </w:rPr>
        <w:t>EDUCAÇÃO</w:t>
      </w:r>
    </w:p>
    <w:p w:rsidR="00D2403F" w:rsidRPr="00917AF5" w:rsidRDefault="00CA5127">
      <w:pPr>
        <w:spacing w:line="322" w:lineRule="exact"/>
        <w:ind w:left="6322" w:right="1875"/>
        <w:jc w:val="center"/>
        <w:rPr>
          <w:b/>
          <w:sz w:val="28"/>
          <w:lang w:val="pt-BR"/>
        </w:rPr>
      </w:pPr>
      <w:r w:rsidRPr="00917AF5">
        <w:rPr>
          <w:b/>
          <w:sz w:val="28"/>
          <w:lang w:val="pt-BR"/>
        </w:rPr>
        <w:t>CENTRO</w:t>
      </w:r>
      <w:r w:rsidRPr="00917AF5">
        <w:rPr>
          <w:b/>
          <w:spacing w:val="-7"/>
          <w:sz w:val="28"/>
          <w:lang w:val="pt-BR"/>
        </w:rPr>
        <w:t xml:space="preserve"> </w:t>
      </w:r>
      <w:r w:rsidRPr="00917AF5">
        <w:rPr>
          <w:b/>
          <w:sz w:val="28"/>
          <w:lang w:val="pt-BR"/>
        </w:rPr>
        <w:t>FEDERAL</w:t>
      </w:r>
      <w:r w:rsidRPr="00917AF5">
        <w:rPr>
          <w:b/>
          <w:spacing w:val="-6"/>
          <w:sz w:val="28"/>
          <w:lang w:val="pt-BR"/>
        </w:rPr>
        <w:t xml:space="preserve"> </w:t>
      </w:r>
      <w:r w:rsidRPr="00917AF5">
        <w:rPr>
          <w:b/>
          <w:sz w:val="28"/>
          <w:lang w:val="pt-BR"/>
        </w:rPr>
        <w:t>DE</w:t>
      </w:r>
      <w:r w:rsidRPr="00917AF5">
        <w:rPr>
          <w:b/>
          <w:spacing w:val="-3"/>
          <w:sz w:val="28"/>
          <w:lang w:val="pt-BR"/>
        </w:rPr>
        <w:t xml:space="preserve"> </w:t>
      </w:r>
      <w:r w:rsidRPr="00917AF5">
        <w:rPr>
          <w:b/>
          <w:sz w:val="28"/>
          <w:lang w:val="pt-BR"/>
        </w:rPr>
        <w:t>EDUCAÇÃO</w:t>
      </w:r>
      <w:r w:rsidRPr="00917AF5">
        <w:rPr>
          <w:b/>
          <w:spacing w:val="-6"/>
          <w:sz w:val="28"/>
          <w:lang w:val="pt-BR"/>
        </w:rPr>
        <w:t xml:space="preserve"> </w:t>
      </w:r>
      <w:r w:rsidRPr="00917AF5">
        <w:rPr>
          <w:b/>
          <w:sz w:val="28"/>
          <w:lang w:val="pt-BR"/>
        </w:rPr>
        <w:t>TECNOLÓGICA</w:t>
      </w:r>
      <w:r w:rsidRPr="00917AF5">
        <w:rPr>
          <w:b/>
          <w:spacing w:val="-7"/>
          <w:sz w:val="28"/>
          <w:lang w:val="pt-BR"/>
        </w:rPr>
        <w:t xml:space="preserve"> </w:t>
      </w:r>
      <w:r w:rsidRPr="00917AF5">
        <w:rPr>
          <w:b/>
          <w:sz w:val="28"/>
          <w:lang w:val="pt-BR"/>
        </w:rPr>
        <w:t>DE</w:t>
      </w:r>
      <w:r w:rsidRPr="00917AF5">
        <w:rPr>
          <w:b/>
          <w:spacing w:val="-3"/>
          <w:sz w:val="28"/>
          <w:lang w:val="pt-BR"/>
        </w:rPr>
        <w:t xml:space="preserve"> </w:t>
      </w:r>
      <w:r w:rsidRPr="00917AF5">
        <w:rPr>
          <w:b/>
          <w:sz w:val="28"/>
          <w:lang w:val="pt-BR"/>
        </w:rPr>
        <w:t>MINAS</w:t>
      </w:r>
      <w:r w:rsidRPr="00917AF5">
        <w:rPr>
          <w:b/>
          <w:spacing w:val="-5"/>
          <w:sz w:val="28"/>
          <w:lang w:val="pt-BR"/>
        </w:rPr>
        <w:t xml:space="preserve"> </w:t>
      </w:r>
      <w:r w:rsidRPr="00917AF5">
        <w:rPr>
          <w:b/>
          <w:sz w:val="28"/>
          <w:lang w:val="pt-BR"/>
        </w:rPr>
        <w:t>GERAIS</w:t>
      </w:r>
    </w:p>
    <w:p w:rsidR="00D2403F" w:rsidRPr="00917AF5" w:rsidRDefault="00D2403F">
      <w:pPr>
        <w:pStyle w:val="Corpodetexto"/>
        <w:spacing w:before="11"/>
        <w:rPr>
          <w:b/>
          <w:sz w:val="21"/>
          <w:lang w:val="pt-BR"/>
        </w:rPr>
      </w:pPr>
    </w:p>
    <w:p w:rsidR="00D2403F" w:rsidRDefault="00CA5127">
      <w:pPr>
        <w:pStyle w:val="Corpodetexto"/>
        <w:spacing w:before="1" w:line="211" w:lineRule="auto"/>
        <w:ind w:left="4557" w:right="103"/>
        <w:jc w:val="both"/>
      </w:pPr>
      <w:r>
        <w:t>The General-Director of the Centro Federal de Educaç</w:t>
      </w:r>
      <w:r w:rsidR="00D225F6">
        <w:t>ão Tecnológica de Minas Gerais</w:t>
      </w:r>
      <w:r>
        <w:t>, in</w:t>
      </w:r>
      <w:r>
        <w:rPr>
          <w:spacing w:val="1"/>
        </w:rPr>
        <w:t xml:space="preserve"> </w:t>
      </w:r>
      <w:r>
        <w:t xml:space="preserve">the exercise of his attributions and with a view to completing the </w:t>
      </w:r>
      <w:r w:rsidR="00D1787C">
        <w:rPr>
          <w:color w:val="FF0000"/>
        </w:rPr>
        <w:t>[nome do curso]</w:t>
      </w:r>
      <w:r w:rsidR="008F6CD7" w:rsidRPr="00D1787C">
        <w:rPr>
          <w:color w:val="FF0000"/>
        </w:rPr>
        <w:t xml:space="preserve"> </w:t>
      </w:r>
      <w:r w:rsidR="008F6CD7">
        <w:t xml:space="preserve">course, on </w:t>
      </w:r>
      <w:r w:rsidR="00D1787C">
        <w:rPr>
          <w:color w:val="FF0000"/>
        </w:rPr>
        <w:t>[data</w:t>
      </w:r>
      <w:r w:rsidR="00D1787C" w:rsidRPr="00D1787C">
        <w:rPr>
          <w:color w:val="FF0000"/>
        </w:rPr>
        <w:t>]</w:t>
      </w:r>
      <w:r>
        <w:t>,</w:t>
      </w:r>
      <w:r>
        <w:rPr>
          <w:spacing w:val="2"/>
        </w:rPr>
        <w:t xml:space="preserve"> </w:t>
      </w:r>
      <w:r>
        <w:t>gives</w:t>
      </w:r>
      <w:r>
        <w:rPr>
          <w:spacing w:val="-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itle of</w:t>
      </w:r>
    </w:p>
    <w:p w:rsidR="00D2403F" w:rsidRDefault="00D2403F">
      <w:pPr>
        <w:pStyle w:val="Corpodetexto"/>
        <w:spacing w:before="6"/>
        <w:rPr>
          <w:sz w:val="13"/>
        </w:rPr>
      </w:pPr>
    </w:p>
    <w:p w:rsidR="00D2403F" w:rsidRPr="006B4929" w:rsidRDefault="006B4929">
      <w:pPr>
        <w:spacing w:line="712" w:lineRule="exact"/>
        <w:ind w:left="6325" w:right="1875"/>
        <w:jc w:val="center"/>
        <w:rPr>
          <w:sz w:val="52"/>
          <w:szCs w:val="52"/>
        </w:rPr>
      </w:pPr>
      <w:r w:rsidRPr="006B4929">
        <w:rPr>
          <w:sz w:val="52"/>
          <w:szCs w:val="52"/>
        </w:rPr>
        <w:t>B</w:t>
      </w:r>
      <w:r>
        <w:rPr>
          <w:sz w:val="52"/>
          <w:szCs w:val="52"/>
        </w:rPr>
        <w:t>achelor degree</w:t>
      </w:r>
      <w:r w:rsidR="008B4490" w:rsidRPr="006B4929">
        <w:rPr>
          <w:sz w:val="52"/>
          <w:szCs w:val="52"/>
        </w:rPr>
        <w:t xml:space="preserve"> in </w:t>
      </w:r>
      <w:r w:rsidR="00D1787C">
        <w:rPr>
          <w:color w:val="FF0000"/>
          <w:sz w:val="52"/>
          <w:szCs w:val="52"/>
        </w:rPr>
        <w:t>[nome do curso]</w:t>
      </w:r>
    </w:p>
    <w:p w:rsidR="00D2403F" w:rsidRPr="000744E8" w:rsidRDefault="00CA5127">
      <w:pPr>
        <w:pStyle w:val="Ttulo"/>
        <w:rPr>
          <w:sz w:val="60"/>
          <w:szCs w:val="60"/>
        </w:rPr>
      </w:pPr>
      <w:r w:rsidRPr="006B4929">
        <w:rPr>
          <w:spacing w:val="-1"/>
          <w:sz w:val="52"/>
          <w:szCs w:val="52"/>
        </w:rPr>
        <w:t>to</w:t>
      </w:r>
      <w:r w:rsidRPr="006B4929">
        <w:rPr>
          <w:spacing w:val="-15"/>
          <w:sz w:val="52"/>
          <w:szCs w:val="52"/>
        </w:rPr>
        <w:t xml:space="preserve"> </w:t>
      </w:r>
      <w:r w:rsidR="00D1787C">
        <w:rPr>
          <w:color w:val="FF0000"/>
          <w:spacing w:val="-1"/>
          <w:sz w:val="52"/>
          <w:szCs w:val="52"/>
        </w:rPr>
        <w:t>[nome do aluno]</w:t>
      </w:r>
    </w:p>
    <w:p w:rsidR="00D2403F" w:rsidRDefault="00CA5127" w:rsidP="009A1030">
      <w:pPr>
        <w:pStyle w:val="Corpodetexto"/>
        <w:spacing w:before="345" w:line="339" w:lineRule="exact"/>
        <w:ind w:left="4557"/>
        <w:jc w:val="both"/>
      </w:pPr>
      <w:r>
        <w:t>Brazilian</w:t>
      </w:r>
      <w:r>
        <w:rPr>
          <w:spacing w:val="2"/>
        </w:rPr>
        <w:t xml:space="preserve"> </w:t>
      </w:r>
      <w:r>
        <w:t>nationality,</w:t>
      </w:r>
      <w:r>
        <w:rPr>
          <w:spacing w:val="6"/>
        </w:rPr>
        <w:t xml:space="preserve"> </w:t>
      </w:r>
      <w:r>
        <w:t>born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 w:rsidR="00D1787C">
        <w:rPr>
          <w:color w:val="FF0000"/>
        </w:rPr>
        <w:t>[cidade]</w:t>
      </w:r>
      <w:r>
        <w:t>,</w:t>
      </w:r>
      <w:r>
        <w:rPr>
          <w:spacing w:val="2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t>of</w:t>
      </w:r>
      <w:r>
        <w:rPr>
          <w:spacing w:val="5"/>
        </w:rPr>
        <w:t xml:space="preserve"> </w:t>
      </w:r>
      <w:r w:rsidRPr="000744E8">
        <w:t>Minas</w:t>
      </w:r>
      <w:r w:rsidRPr="000744E8">
        <w:rPr>
          <w:spacing w:val="3"/>
        </w:rPr>
        <w:t xml:space="preserve"> </w:t>
      </w:r>
      <w:r w:rsidRPr="000744E8">
        <w:t>Gerais</w:t>
      </w:r>
      <w:r>
        <w:t>,</w:t>
      </w:r>
      <w:r>
        <w:rPr>
          <w:spacing w:val="3"/>
        </w:rPr>
        <w:t xml:space="preserve"> </w:t>
      </w:r>
      <w:r>
        <w:t>born</w:t>
      </w:r>
      <w:r>
        <w:rPr>
          <w:spacing w:val="3"/>
        </w:rPr>
        <w:t xml:space="preserve"> </w:t>
      </w:r>
      <w:r>
        <w:t>on</w:t>
      </w:r>
      <w:r>
        <w:rPr>
          <w:spacing w:val="2"/>
        </w:rPr>
        <w:t xml:space="preserve"> </w:t>
      </w:r>
      <w:r w:rsidR="00D1787C">
        <w:rPr>
          <w:color w:val="FF0000"/>
          <w:spacing w:val="2"/>
        </w:rPr>
        <w:t>[data]</w:t>
      </w:r>
      <w:r w:rsidR="006E655D">
        <w:t>,</w:t>
      </w:r>
      <w:r>
        <w:rPr>
          <w:spacing w:val="5"/>
        </w:rPr>
        <w:t xml:space="preserve"> </w:t>
      </w:r>
      <w:r>
        <w:t>identity</w:t>
      </w:r>
      <w:r>
        <w:rPr>
          <w:spacing w:val="3"/>
        </w:rPr>
        <w:t xml:space="preserve"> </w:t>
      </w:r>
      <w:r>
        <w:t>card</w:t>
      </w:r>
      <w:r>
        <w:rPr>
          <w:spacing w:val="3"/>
        </w:rPr>
        <w:t xml:space="preserve"> </w:t>
      </w:r>
      <w:r>
        <w:t>No.</w:t>
      </w:r>
      <w:r>
        <w:rPr>
          <w:spacing w:val="4"/>
        </w:rPr>
        <w:t xml:space="preserve"> </w:t>
      </w:r>
      <w:r w:rsidR="00D1787C" w:rsidRPr="00D1787C">
        <w:rPr>
          <w:color w:val="FF0000"/>
        </w:rPr>
        <w:t>XXXXXX</w:t>
      </w:r>
      <w:r w:rsidRPr="00E458A2"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rants</w:t>
      </w:r>
      <w:r>
        <w:rPr>
          <w:spacing w:val="-1"/>
        </w:rPr>
        <w:t xml:space="preserve"> </w:t>
      </w:r>
      <w:r w:rsidR="001948BA">
        <w:rPr>
          <w:color w:val="FF0000"/>
        </w:rPr>
        <w:t>him</w:t>
      </w:r>
      <w:r>
        <w:rPr>
          <w:spacing w:val="-5"/>
        </w:rPr>
        <w:t xml:space="preserve"> </w:t>
      </w:r>
      <w:r>
        <w:t>this diploma,</w:t>
      </w:r>
      <w:r>
        <w:rPr>
          <w:spacing w:val="-3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 xml:space="preserve">that </w:t>
      </w:r>
      <w:r w:rsidRPr="001948BA">
        <w:rPr>
          <w:color w:val="FF0000"/>
        </w:rPr>
        <w:t>he</w:t>
      </w:r>
      <w:r>
        <w:rPr>
          <w:spacing w:val="-3"/>
        </w:rPr>
        <w:t xml:space="preserve"> </w:t>
      </w:r>
      <w:r>
        <w:t>can</w:t>
      </w:r>
      <w:r>
        <w:rPr>
          <w:spacing w:val="-2"/>
        </w:rPr>
        <w:t xml:space="preserve"> </w:t>
      </w:r>
      <w:r w:rsidR="006B4929">
        <w:t>use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igh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egal</w:t>
      </w:r>
      <w:r>
        <w:rPr>
          <w:spacing w:val="-2"/>
        </w:rPr>
        <w:t xml:space="preserve"> </w:t>
      </w:r>
      <w:r w:rsidR="008B4490">
        <w:t>prerogatives</w:t>
      </w:r>
      <w:r>
        <w:t>.</w:t>
      </w:r>
    </w:p>
    <w:p w:rsidR="006E655D" w:rsidRPr="00EC1E98" w:rsidRDefault="00335421" w:rsidP="006E655D">
      <w:pPr>
        <w:pStyle w:val="Corpodetexto"/>
        <w:spacing w:before="345" w:line="339" w:lineRule="exact"/>
        <w:ind w:left="4557"/>
        <w:jc w:val="center"/>
      </w:pPr>
      <w:r>
        <w:t>Belo Horizonte</w:t>
      </w:r>
      <w:r w:rsidR="006E655D" w:rsidRPr="00EC1E98">
        <w:t xml:space="preserve">, </w:t>
      </w:r>
      <w:r w:rsidR="00D1787C">
        <w:rPr>
          <w:color w:val="FF0000"/>
        </w:rPr>
        <w:t>[data]</w:t>
      </w:r>
      <w:r w:rsidR="006E655D" w:rsidRPr="00EC1E98">
        <w:t>.</w:t>
      </w:r>
    </w:p>
    <w:p w:rsidR="00D2403F" w:rsidRPr="00EC1E98" w:rsidRDefault="00C61A68">
      <w:pPr>
        <w:pStyle w:val="Corpodetexto"/>
        <w:rPr>
          <w:sz w:val="20"/>
        </w:rPr>
      </w:pPr>
      <w:r w:rsidRPr="00C61A68">
        <w:rPr>
          <w:noProof/>
          <w:sz w:val="24"/>
          <w:szCs w:val="24"/>
          <w:lang w:val="pt-BR" w:eastAsia="pt-BR"/>
        </w:rPr>
        <mc:AlternateContent>
          <mc:Choice Requires="wps">
            <w:drawing>
              <wp:anchor distT="45720" distB="45720" distL="114300" distR="114300" simplePos="0" relativeHeight="487592960" behindDoc="1" locked="0" layoutInCell="1" allowOverlap="1" wp14:anchorId="54A104DF" wp14:editId="4044C657">
                <wp:simplePos x="0" y="0"/>
                <wp:positionH relativeFrom="column">
                  <wp:posOffset>3533775</wp:posOffset>
                </wp:positionH>
                <wp:positionV relativeFrom="paragraph">
                  <wp:posOffset>71755</wp:posOffset>
                </wp:positionV>
                <wp:extent cx="6772275" cy="266700"/>
                <wp:effectExtent l="0" t="0" r="0" b="0"/>
                <wp:wrapNone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1A68" w:rsidRPr="00C61A68" w:rsidRDefault="00C61A68" w:rsidP="00C61A68">
                            <w:pPr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  <w:t xml:space="preserve">       </w:t>
                            </w:r>
                            <w:r w:rsidRPr="00C61A68"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  <w:t>Signed in the original version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  <w:t xml:space="preserve">                                                                                                                                </w:t>
                            </w:r>
                            <w:r w:rsidRPr="00C61A68"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  <w:t>Signed in the original version</w:t>
                            </w:r>
                          </w:p>
                          <w:p w:rsidR="00C61A68" w:rsidRPr="00C61A68" w:rsidRDefault="00C61A68" w:rsidP="00C61A68">
                            <w:pPr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104DF" id="_x0000_s1027" type="#_x0000_t202" style="position:absolute;margin-left:278.25pt;margin-top:5.65pt;width:533.25pt;height:21pt;z-index:-15723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" filled="f" stroked="f">
                <v:textbox>
                  <w:txbxContent>
                    <w:p w:rsidR="00C61A68" w:rsidRPr="00C61A68" w:rsidRDefault="00C61A68" w:rsidP="00C61A68">
                      <w:pPr>
                        <w:rPr>
                          <w:i/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i/>
                          <w:sz w:val="18"/>
                          <w:szCs w:val="18"/>
                          <w:lang w:val="pt-BR"/>
                        </w:rPr>
                        <w:t xml:space="preserve">       </w:t>
                      </w:r>
                      <w:r w:rsidRPr="00C61A68">
                        <w:rPr>
                          <w:i/>
                          <w:sz w:val="18"/>
                          <w:szCs w:val="18"/>
                          <w:lang w:val="pt-BR"/>
                        </w:rPr>
                        <w:t>Signed in the original version</w:t>
                      </w:r>
                      <w:r>
                        <w:rPr>
                          <w:i/>
                          <w:sz w:val="18"/>
                          <w:szCs w:val="18"/>
                          <w:lang w:val="pt-BR"/>
                        </w:rPr>
                        <w:t xml:space="preserve">                                                                                                                                </w:t>
                      </w:r>
                      <w:r w:rsidRPr="00C61A68">
                        <w:rPr>
                          <w:i/>
                          <w:sz w:val="18"/>
                          <w:szCs w:val="18"/>
                          <w:lang w:val="pt-BR"/>
                        </w:rPr>
                        <w:t>Signed in the original version</w:t>
                      </w:r>
                    </w:p>
                    <w:p w:rsidR="00C61A68" w:rsidRPr="00C61A68" w:rsidRDefault="00C61A68" w:rsidP="00C61A68">
                      <w:pPr>
                        <w:rPr>
                          <w:i/>
                          <w:sz w:val="18"/>
                          <w:szCs w:val="18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2403F" w:rsidRPr="00EC1E98" w:rsidRDefault="00D2403F">
      <w:pPr>
        <w:pStyle w:val="Corpodetexto"/>
        <w:spacing w:before="11"/>
        <w:rPr>
          <w:sz w:val="17"/>
        </w:rPr>
      </w:pPr>
    </w:p>
    <w:p w:rsidR="00D2403F" w:rsidRPr="00EC1E98" w:rsidRDefault="00D2403F">
      <w:pPr>
        <w:rPr>
          <w:sz w:val="17"/>
        </w:rPr>
        <w:sectPr w:rsidR="00D2403F" w:rsidRPr="00EC1E98">
          <w:type w:val="continuous"/>
          <w:pgSz w:w="19200" w:h="10800" w:orient="landscape"/>
          <w:pgMar w:top="1000" w:right="900" w:bottom="280" w:left="1080" w:header="720" w:footer="720" w:gutter="0"/>
          <w:cols w:space="720"/>
        </w:sectPr>
      </w:pPr>
    </w:p>
    <w:p w:rsidR="00D1787C" w:rsidRDefault="00D1787C" w:rsidP="00D1787C">
      <w:pPr>
        <w:pStyle w:val="Corpodetexto"/>
        <w:spacing w:before="76" w:line="211" w:lineRule="auto"/>
        <w:ind w:left="5954" w:hanging="800"/>
        <w:jc w:val="center"/>
        <w:rPr>
          <w:color w:val="FF0000"/>
          <w:sz w:val="24"/>
          <w:szCs w:val="24"/>
          <w:lang w:val="pt-BR"/>
        </w:rPr>
      </w:pPr>
      <w:r>
        <w:rPr>
          <w:color w:val="FF0000"/>
          <w:sz w:val="24"/>
          <w:szCs w:val="24"/>
          <w:lang w:val="pt-BR"/>
        </w:rPr>
        <w:lastRenderedPageBreak/>
        <w:t>[nome do assinante]</w:t>
      </w:r>
    </w:p>
    <w:p w:rsidR="00D2403F" w:rsidRPr="00917AF5" w:rsidRDefault="00D1787C" w:rsidP="00D1787C">
      <w:pPr>
        <w:pStyle w:val="Corpodetexto"/>
        <w:spacing w:before="76" w:line="211" w:lineRule="auto"/>
        <w:ind w:left="5954" w:hanging="800"/>
        <w:jc w:val="center"/>
        <w:rPr>
          <w:sz w:val="24"/>
          <w:szCs w:val="24"/>
          <w:lang w:val="pt-BR"/>
        </w:rPr>
      </w:pPr>
      <w:r>
        <w:rPr>
          <w:color w:val="FF0000"/>
          <w:sz w:val="24"/>
          <w:szCs w:val="24"/>
          <w:lang w:val="pt-BR"/>
        </w:rPr>
        <w:t>[título do assina</w:t>
      </w:r>
      <w:r w:rsidR="001948BA">
        <w:rPr>
          <w:color w:val="FF0000"/>
          <w:sz w:val="24"/>
          <w:szCs w:val="24"/>
          <w:lang w:val="pt-BR"/>
        </w:rPr>
        <w:t>n</w:t>
      </w:r>
      <w:r>
        <w:rPr>
          <w:color w:val="FF0000"/>
          <w:sz w:val="24"/>
          <w:szCs w:val="24"/>
          <w:lang w:val="pt-BR"/>
        </w:rPr>
        <w:t>te]</w:t>
      </w:r>
    </w:p>
    <w:p w:rsidR="008B4490" w:rsidRPr="00D1787C" w:rsidRDefault="00C61A68" w:rsidP="00D1787C">
      <w:pPr>
        <w:pStyle w:val="Corpodetexto"/>
        <w:spacing w:before="76" w:line="211" w:lineRule="auto"/>
        <w:ind w:left="2552" w:hanging="1559"/>
        <w:jc w:val="center"/>
        <w:rPr>
          <w:color w:val="FF0000"/>
          <w:sz w:val="24"/>
          <w:szCs w:val="24"/>
          <w:lang w:val="pt-BR"/>
        </w:rPr>
      </w:pPr>
      <w:r w:rsidRPr="00C61A68">
        <w:rPr>
          <w:noProof/>
          <w:sz w:val="24"/>
          <w:szCs w:val="24"/>
          <w:lang w:val="pt-BR" w:eastAsia="pt-BR"/>
        </w:rPr>
        <mc:AlternateContent>
          <mc:Choice Requires="wps">
            <w:drawing>
              <wp:anchor distT="45720" distB="45720" distL="114300" distR="114300" simplePos="0" relativeHeight="487595008" behindDoc="1" locked="0" layoutInCell="1" allowOverlap="1" wp14:anchorId="5B7DA7F2" wp14:editId="7EA0D0D8">
                <wp:simplePos x="0" y="0"/>
                <wp:positionH relativeFrom="column">
                  <wp:posOffset>3486150</wp:posOffset>
                </wp:positionH>
                <wp:positionV relativeFrom="paragraph">
                  <wp:posOffset>202565</wp:posOffset>
                </wp:positionV>
                <wp:extent cx="6772275" cy="266700"/>
                <wp:effectExtent l="0" t="0" r="0" b="0"/>
                <wp:wrapNone/>
                <wp:docPr id="1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1A68" w:rsidRPr="00C61A68" w:rsidRDefault="00C61A68" w:rsidP="00C61A68">
                            <w:pPr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  <w:t xml:space="preserve">       </w:t>
                            </w:r>
                            <w:r w:rsidRPr="00C61A68"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  <w:t>Signed in the original version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  <w:t xml:space="preserve">                                                                                                                                  </w:t>
                            </w:r>
                            <w:r w:rsidRPr="00C61A68"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  <w:t>Signed in the original version</w:t>
                            </w:r>
                          </w:p>
                          <w:p w:rsidR="00C61A68" w:rsidRPr="00C61A68" w:rsidRDefault="00C61A68" w:rsidP="00C61A68">
                            <w:pPr>
                              <w:rPr>
                                <w:i/>
                                <w:sz w:val="18"/>
                                <w:szCs w:val="18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DA7F2" id="_x0000_s1028" type="#_x0000_t202" style="position:absolute;left:0;text-align:left;margin-left:274.5pt;margin-top:15.95pt;width:533.25pt;height:21pt;z-index:-1572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" filled="f" stroked="f">
                <v:textbox>
                  <w:txbxContent>
                    <w:p w:rsidR="00C61A68" w:rsidRPr="00C61A68" w:rsidRDefault="00C61A68" w:rsidP="00C61A68">
                      <w:pPr>
                        <w:rPr>
                          <w:i/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i/>
                          <w:sz w:val="18"/>
                          <w:szCs w:val="18"/>
                          <w:lang w:val="pt-BR"/>
                        </w:rPr>
                        <w:t xml:space="preserve">       </w:t>
                      </w:r>
                      <w:r w:rsidRPr="00C61A68">
                        <w:rPr>
                          <w:i/>
                          <w:sz w:val="18"/>
                          <w:szCs w:val="18"/>
                          <w:lang w:val="pt-BR"/>
                        </w:rPr>
                        <w:t>Signed in the original version</w:t>
                      </w:r>
                      <w:r>
                        <w:rPr>
                          <w:i/>
                          <w:sz w:val="18"/>
                          <w:szCs w:val="18"/>
                          <w:lang w:val="pt-BR"/>
                        </w:rPr>
                        <w:t xml:space="preserve">                                                                                                                                  </w:t>
                      </w:r>
                      <w:r w:rsidRPr="00C61A68">
                        <w:rPr>
                          <w:i/>
                          <w:sz w:val="18"/>
                          <w:szCs w:val="18"/>
                          <w:lang w:val="pt-BR"/>
                        </w:rPr>
                        <w:t>Signed in the original version</w:t>
                      </w:r>
                    </w:p>
                    <w:p w:rsidR="00C61A68" w:rsidRPr="00C61A68" w:rsidRDefault="00C61A68" w:rsidP="00C61A68">
                      <w:pPr>
                        <w:rPr>
                          <w:i/>
                          <w:sz w:val="18"/>
                          <w:szCs w:val="18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5127" w:rsidRPr="00C52934">
        <w:rPr>
          <w:sz w:val="24"/>
          <w:szCs w:val="24"/>
          <w:lang w:val="pt-BR"/>
        </w:rPr>
        <w:br w:type="column"/>
      </w:r>
      <w:r w:rsidR="00D1787C">
        <w:rPr>
          <w:color w:val="FF0000"/>
          <w:sz w:val="24"/>
          <w:szCs w:val="24"/>
          <w:lang w:val="pt-BR"/>
        </w:rPr>
        <w:lastRenderedPageBreak/>
        <w:t>[nome do assinante]</w:t>
      </w:r>
    </w:p>
    <w:p w:rsidR="00D2403F" w:rsidRPr="00D1787C" w:rsidRDefault="00D1787C" w:rsidP="008B4490">
      <w:pPr>
        <w:pStyle w:val="Corpodetexto"/>
        <w:spacing w:before="76" w:line="211" w:lineRule="auto"/>
        <w:ind w:left="2694" w:right="122" w:hanging="81"/>
        <w:jc w:val="center"/>
        <w:rPr>
          <w:color w:val="FF0000"/>
          <w:sz w:val="24"/>
          <w:szCs w:val="24"/>
        </w:rPr>
        <w:sectPr w:rsidR="00D2403F" w:rsidRPr="00D1787C" w:rsidSect="008B4490">
          <w:type w:val="continuous"/>
          <w:pgSz w:w="19200" w:h="10800" w:orient="landscape"/>
          <w:pgMar w:top="1000" w:right="63" w:bottom="280" w:left="1080" w:header="720" w:footer="720" w:gutter="0"/>
          <w:cols w:num="2" w:space="720" w:equalWidth="0">
            <w:col w:w="8978" w:space="40"/>
            <w:col w:w="8202"/>
          </w:cols>
        </w:sectPr>
      </w:pPr>
      <w:r>
        <w:rPr>
          <w:color w:val="FF0000"/>
          <w:sz w:val="24"/>
          <w:szCs w:val="24"/>
        </w:rPr>
        <w:t>[título do assinante]</w:t>
      </w:r>
    </w:p>
    <w:p w:rsidR="00D2403F" w:rsidRDefault="00D2403F">
      <w:pPr>
        <w:pStyle w:val="Corpodetexto"/>
        <w:rPr>
          <w:sz w:val="20"/>
        </w:rPr>
      </w:pPr>
    </w:p>
    <w:p w:rsidR="00D2403F" w:rsidRDefault="00D2403F">
      <w:pPr>
        <w:rPr>
          <w:sz w:val="16"/>
        </w:rPr>
        <w:sectPr w:rsidR="00D2403F">
          <w:type w:val="continuous"/>
          <w:pgSz w:w="19200" w:h="10800" w:orient="landscape"/>
          <w:pgMar w:top="1000" w:right="900" w:bottom="280" w:left="1080" w:header="720" w:footer="720" w:gutter="0"/>
          <w:cols w:space="720"/>
        </w:sectPr>
      </w:pPr>
    </w:p>
    <w:p w:rsidR="00D2403F" w:rsidRPr="00917AF5" w:rsidRDefault="006E655D" w:rsidP="00D1787C">
      <w:pPr>
        <w:pStyle w:val="Corpodetexto"/>
        <w:spacing w:before="45" w:line="322" w:lineRule="exact"/>
        <w:ind w:firstLine="4395"/>
        <w:jc w:val="center"/>
        <w:rPr>
          <w:sz w:val="24"/>
          <w:szCs w:val="24"/>
          <w:lang w:val="pt-BR"/>
        </w:rPr>
      </w:pPr>
      <w:r w:rsidRPr="00D1787C">
        <w:rPr>
          <w:noProof/>
          <w:color w:val="FF0000"/>
          <w:sz w:val="24"/>
          <w:szCs w:val="24"/>
          <w:lang w:val="pt-BR" w:eastAsia="pt-BR"/>
        </w:rPr>
        <w:lastRenderedPageBreak/>
        <mc:AlternateContent>
          <mc:Choice Requires="wpg">
            <w:drawing>
              <wp:anchor distT="0" distB="0" distL="114300" distR="114300" simplePos="0" relativeHeight="487536128" behindDoc="1" locked="0" layoutInCell="1" allowOverlap="1" wp14:anchorId="0212121E" wp14:editId="0A4DB57C">
                <wp:simplePos x="0" y="0"/>
                <wp:positionH relativeFrom="page">
                  <wp:posOffset>-100965</wp:posOffset>
                </wp:positionH>
                <wp:positionV relativeFrom="page">
                  <wp:posOffset>-100965</wp:posOffset>
                </wp:positionV>
                <wp:extent cx="12395200" cy="7061200"/>
                <wp:effectExtent l="0" t="0" r="0" b="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395200" cy="7061200"/>
                          <a:chOff x="-159" y="-159"/>
                          <a:chExt cx="19520" cy="11120"/>
                        </a:xfrm>
                      </wpg:grpSpPr>
                      <wps:wsp>
                        <wps:cNvPr id="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99" y="199"/>
                            <a:ext cx="4608" cy="10402"/>
                          </a:xfrm>
                          <a:prstGeom prst="rect">
                            <a:avLst/>
                          </a:prstGeom>
                          <a:solidFill>
                            <a:srgbClr val="8FAAD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807" y="199"/>
                            <a:ext cx="14213" cy="10402"/>
                          </a:xfrm>
                          <a:prstGeom prst="rect">
                            <a:avLst/>
                          </a:prstGeom>
                          <a:solidFill>
                            <a:srgbClr val="DAE2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" y="1"/>
                            <a:ext cx="19200" cy="10800"/>
                          </a:xfrm>
                          <a:prstGeom prst="rect">
                            <a:avLst/>
                          </a:prstGeom>
                          <a:noFill/>
                          <a:ln w="203200">
                            <a:solidFill>
                              <a:srgbClr val="ACB8C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6" y="6679"/>
                            <a:ext cx="4114" cy="3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26" y="410"/>
                            <a:ext cx="2175" cy="2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21E75A" id="Group 6" o:spid="_x0000_s1026" style="position:absolute;margin-left:-7.95pt;margin-top:-7.95pt;width:976pt;height:556pt;z-index:-15780352;mso-position-horizontal-relative:page;mso-position-vertical-relative:page" coordorigin="-159,-159" coordsize="19520,111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H//ZUEsDBAoAAAAAAAAAIQDT13FqoE8AAKBP&#10;AAAVAAAAZHJzL21lZGlhL2ltYWdlMi5qcGVn/9j/4AAQSkZJRgABAQEAYABgAAD/2wBDAAMCAgMC&#10;AgMDAwMEAwMEBQgFBQQEBQoHBwYIDAoMDAsKCwsNDhIQDQ4RDgsLEBYQERMUFRUVDA8XGBYUGBIU&#10;FRT/2wBDAQMEBAUEBQkFBQkUDQsNFBQUFBQUFBQUFBQUFBQUFBQUFBQUFBQUFBQUFBQUFBQUFBQU&#10;FBQUFBQUFBQUFBQUFBT/wAARCAEoAS0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">
                <v:rect id="Rectangle 11" o:spid="_x0000_s1027" style="position:absolute;left:199;top:199;width:4608;height:10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" fillcolor="#8faadc" stroked="f"/>
                <v:rect id="Rectangle 10" o:spid="_x0000_s1028" style="position:absolute;left:4807;top:199;width:14213;height:10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" fillcolor="#dae2f3" stroked="f"/>
                <v:rect id="Rectangle 9" o:spid="_x0000_s1029" style="position:absolute;left:1;top:1;width:19200;height:10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" filled="f" strokecolor="#acb8c9" strokeweight="16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30" type="#_x0000_t75" style="position:absolute;left:436;top:6679;width:4114;height:3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">
                  <v:imagedata r:id="rId10" o:title=""/>
                </v:shape>
                <v:shape id="Picture 7" o:spid="_x0000_s1031" type="#_x0000_t75" style="position:absolute;left:10826;top:410;width:2175;height:2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">
                  <v:imagedata r:id="rId11" o:title=""/>
                </v:shape>
                <w10:wrap anchorx="page" anchory="page"/>
              </v:group>
            </w:pict>
          </mc:Fallback>
        </mc:AlternateContent>
      </w:r>
      <w:r w:rsidR="00D1787C">
        <w:rPr>
          <w:color w:val="FF0000"/>
          <w:sz w:val="24"/>
          <w:szCs w:val="24"/>
          <w:lang w:val="pt-BR"/>
        </w:rPr>
        <w:t>[nome do assinante]</w:t>
      </w:r>
    </w:p>
    <w:p w:rsidR="00D2403F" w:rsidRPr="00D1787C" w:rsidRDefault="00D1787C" w:rsidP="00D1787C">
      <w:pPr>
        <w:pStyle w:val="Corpodetexto"/>
        <w:spacing w:line="322" w:lineRule="exact"/>
        <w:ind w:left="4395"/>
        <w:jc w:val="center"/>
        <w:rPr>
          <w:color w:val="FF0000"/>
          <w:sz w:val="24"/>
          <w:szCs w:val="24"/>
          <w:lang w:val="pt-BR"/>
        </w:rPr>
      </w:pPr>
      <w:r w:rsidRPr="00D1787C">
        <w:rPr>
          <w:color w:val="FF0000"/>
          <w:sz w:val="24"/>
          <w:szCs w:val="24"/>
          <w:lang w:val="pt-BR"/>
        </w:rPr>
        <w:t>[título do assinante]</w:t>
      </w:r>
    </w:p>
    <w:p w:rsidR="00D2403F" w:rsidRPr="00917AF5" w:rsidRDefault="008B4490" w:rsidP="00B22420">
      <w:pPr>
        <w:pStyle w:val="Corpodetexto"/>
        <w:spacing w:before="45" w:line="322" w:lineRule="exact"/>
        <w:ind w:left="3197" w:right="1455"/>
        <w:jc w:val="center"/>
        <w:rPr>
          <w:sz w:val="24"/>
          <w:szCs w:val="24"/>
          <w:lang w:val="pt-BR"/>
        </w:rPr>
      </w:pPr>
      <w:r w:rsidRPr="00917AF5">
        <w:rPr>
          <w:lang w:val="pt-BR"/>
        </w:rPr>
        <w:br w:type="column"/>
      </w:r>
      <w:r w:rsidR="00D1787C">
        <w:rPr>
          <w:color w:val="FF0000"/>
          <w:sz w:val="24"/>
          <w:szCs w:val="24"/>
          <w:lang w:val="pt-BR"/>
        </w:rPr>
        <w:lastRenderedPageBreak/>
        <w:t>[nome do aluno]</w:t>
      </w:r>
    </w:p>
    <w:p w:rsidR="00D2403F" w:rsidRPr="000744E8" w:rsidRDefault="00CA5127" w:rsidP="00B22420">
      <w:pPr>
        <w:pStyle w:val="Corpodetexto"/>
        <w:spacing w:line="322" w:lineRule="exact"/>
        <w:ind w:left="3197" w:right="1455"/>
        <w:jc w:val="center"/>
        <w:rPr>
          <w:lang w:val="pt-BR"/>
        </w:rPr>
      </w:pPr>
      <w:r w:rsidRPr="000744E8">
        <w:rPr>
          <w:sz w:val="24"/>
          <w:szCs w:val="24"/>
          <w:lang w:val="pt-BR"/>
        </w:rPr>
        <w:t>Graduate</w:t>
      </w:r>
    </w:p>
    <w:p w:rsidR="00D2403F" w:rsidRPr="000744E8" w:rsidRDefault="00D2403F">
      <w:pPr>
        <w:spacing w:line="322" w:lineRule="exact"/>
        <w:jc w:val="center"/>
        <w:rPr>
          <w:lang w:val="pt-BR"/>
        </w:rPr>
        <w:sectPr w:rsidR="00D2403F" w:rsidRPr="000744E8">
          <w:type w:val="continuous"/>
          <w:pgSz w:w="19200" w:h="10800" w:orient="landscape"/>
          <w:pgMar w:top="1000" w:right="900" w:bottom="280" w:left="1080" w:header="720" w:footer="720" w:gutter="0"/>
          <w:cols w:num="2" w:space="720" w:equalWidth="0">
            <w:col w:w="9629" w:space="40"/>
            <w:col w:w="7551"/>
          </w:cols>
        </w:sectPr>
      </w:pPr>
    </w:p>
    <w:p w:rsidR="00D2403F" w:rsidRDefault="008F5CBB">
      <w:pPr>
        <w:pStyle w:val="Corpodetexto"/>
        <w:ind w:left="102"/>
        <w:rPr>
          <w:sz w:val="20"/>
        </w:rPr>
      </w:pPr>
      <w:r>
        <w:rPr>
          <w:noProof/>
          <w:sz w:val="20"/>
          <w:lang w:val="pt-BR" w:eastAsia="pt-BR"/>
        </w:rPr>
        <w:lastRenderedPageBreak/>
        <mc:AlternateContent>
          <mc:Choice Requires="wpg">
            <w:drawing>
              <wp:inline distT="0" distB="0" distL="0" distR="0">
                <wp:extent cx="6377949" cy="4515133"/>
                <wp:effectExtent l="0" t="0" r="22860" b="19050"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77949" cy="4515133"/>
                          <a:chOff x="7" y="7"/>
                          <a:chExt cx="10054" cy="7445"/>
                        </a:xfrm>
                      </wpg:grpSpPr>
                      <pic:pic xmlns:pic="http://schemas.openxmlformats.org/drawingml/2006/picture">
                        <pic:nvPicPr>
                          <pic:cNvPr id="3" name="Picture 5" descr="Brasão do Brasil Preto e Branc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60" y="173"/>
                            <a:ext cx="1548" cy="15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7" y="7"/>
                            <a:ext cx="10054" cy="74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D2403F" w:rsidRDefault="00D2403F">
                              <w:pPr>
                                <w:rPr>
                                  <w:sz w:val="24"/>
                                </w:rPr>
                              </w:pPr>
                            </w:p>
                            <w:p w:rsidR="00D2403F" w:rsidRDefault="00D2403F">
                              <w:pPr>
                                <w:rPr>
                                  <w:sz w:val="24"/>
                                </w:rPr>
                              </w:pPr>
                            </w:p>
                            <w:p w:rsidR="00D2403F" w:rsidRDefault="00D2403F">
                              <w:pPr>
                                <w:rPr>
                                  <w:sz w:val="24"/>
                                </w:rPr>
                              </w:pPr>
                            </w:p>
                            <w:p w:rsidR="00D2403F" w:rsidRDefault="00D2403F">
                              <w:pPr>
                                <w:rPr>
                                  <w:sz w:val="24"/>
                                </w:rPr>
                              </w:pPr>
                            </w:p>
                            <w:p w:rsidR="00D2403F" w:rsidRDefault="00D2403F">
                              <w:pPr>
                                <w:rPr>
                                  <w:sz w:val="24"/>
                                </w:rPr>
                              </w:pPr>
                            </w:p>
                            <w:p w:rsidR="00D2403F" w:rsidRDefault="00D2403F">
                              <w:pPr>
                                <w:spacing w:before="6"/>
                                <w:rPr>
                                  <w:sz w:val="19"/>
                                </w:rPr>
                              </w:pPr>
                            </w:p>
                            <w:p w:rsidR="00D2403F" w:rsidRPr="00917AF5" w:rsidRDefault="00CA5127">
                              <w:pPr>
                                <w:spacing w:line="276" w:lineRule="exact"/>
                                <w:ind w:left="203" w:right="203"/>
                                <w:jc w:val="center"/>
                                <w:rPr>
                                  <w:lang w:val="pt-BR"/>
                                </w:rPr>
                              </w:pPr>
                              <w:r w:rsidRPr="00917AF5">
                                <w:rPr>
                                  <w:lang w:val="pt-BR"/>
                                </w:rPr>
                                <w:t>MINISTÉRIO</w:t>
                              </w:r>
                              <w:r w:rsidRPr="00917AF5">
                                <w:rPr>
                                  <w:spacing w:val="-6"/>
                                  <w:lang w:val="pt-BR"/>
                                </w:rPr>
                                <w:t xml:space="preserve"> </w:t>
                              </w:r>
                              <w:r w:rsidRPr="00917AF5">
                                <w:rPr>
                                  <w:lang w:val="pt-BR"/>
                                </w:rPr>
                                <w:t>DA</w:t>
                              </w:r>
                              <w:r w:rsidRPr="00917AF5">
                                <w:rPr>
                                  <w:spacing w:val="-7"/>
                                  <w:lang w:val="pt-BR"/>
                                </w:rPr>
                                <w:t xml:space="preserve"> </w:t>
                              </w:r>
                              <w:r w:rsidRPr="00917AF5">
                                <w:rPr>
                                  <w:lang w:val="pt-BR"/>
                                </w:rPr>
                                <w:t>EDUCAÇÃO</w:t>
                              </w:r>
                            </w:p>
                            <w:p w:rsidR="00D2403F" w:rsidRPr="00917AF5" w:rsidRDefault="00CA5127">
                              <w:pPr>
                                <w:spacing w:line="276" w:lineRule="exact"/>
                                <w:ind w:left="200" w:right="203"/>
                                <w:jc w:val="center"/>
                                <w:rPr>
                                  <w:lang w:val="pt-BR"/>
                                </w:rPr>
                              </w:pPr>
                              <w:r w:rsidRPr="00917AF5">
                                <w:rPr>
                                  <w:lang w:val="pt-BR"/>
                                </w:rPr>
                                <w:t>CENTRO</w:t>
                              </w:r>
                              <w:r w:rsidRPr="00917AF5">
                                <w:rPr>
                                  <w:spacing w:val="-5"/>
                                  <w:lang w:val="pt-BR"/>
                                </w:rPr>
                                <w:t xml:space="preserve"> </w:t>
                              </w:r>
                              <w:r w:rsidRPr="00917AF5">
                                <w:rPr>
                                  <w:lang w:val="pt-BR"/>
                                </w:rPr>
                                <w:t>FEDERAL</w:t>
                              </w:r>
                              <w:r w:rsidRPr="00917AF5">
                                <w:rPr>
                                  <w:spacing w:val="-4"/>
                                  <w:lang w:val="pt-BR"/>
                                </w:rPr>
                                <w:t xml:space="preserve"> </w:t>
                              </w:r>
                              <w:r w:rsidRPr="00917AF5">
                                <w:rPr>
                                  <w:lang w:val="pt-BR"/>
                                </w:rPr>
                                <w:t>DE</w:t>
                              </w:r>
                              <w:r w:rsidRPr="00917AF5">
                                <w:rPr>
                                  <w:spacing w:val="-6"/>
                                  <w:lang w:val="pt-BR"/>
                                </w:rPr>
                                <w:t xml:space="preserve"> </w:t>
                              </w:r>
                              <w:r w:rsidRPr="00917AF5">
                                <w:rPr>
                                  <w:lang w:val="pt-BR"/>
                                </w:rPr>
                                <w:t>EDUCAÇÃO TECNOLÓGICA</w:t>
                              </w:r>
                              <w:r w:rsidRPr="00917AF5">
                                <w:rPr>
                                  <w:spacing w:val="-1"/>
                                  <w:lang w:val="pt-BR"/>
                                </w:rPr>
                                <w:t xml:space="preserve"> </w:t>
                              </w:r>
                              <w:r w:rsidRPr="00917AF5">
                                <w:rPr>
                                  <w:lang w:val="pt-BR"/>
                                </w:rPr>
                                <w:t>DE</w:t>
                              </w:r>
                              <w:r w:rsidRPr="00917AF5">
                                <w:rPr>
                                  <w:spacing w:val="-6"/>
                                  <w:lang w:val="pt-BR"/>
                                </w:rPr>
                                <w:t xml:space="preserve"> </w:t>
                              </w:r>
                              <w:r w:rsidRPr="00917AF5">
                                <w:rPr>
                                  <w:lang w:val="pt-BR"/>
                                </w:rPr>
                                <w:t>MINAS</w:t>
                              </w:r>
                              <w:r w:rsidRPr="00917AF5">
                                <w:rPr>
                                  <w:spacing w:val="-6"/>
                                  <w:lang w:val="pt-BR"/>
                                </w:rPr>
                                <w:t xml:space="preserve"> </w:t>
                              </w:r>
                              <w:r w:rsidRPr="00917AF5">
                                <w:rPr>
                                  <w:lang w:val="pt-BR"/>
                                </w:rPr>
                                <w:t>GERAIS</w:t>
                              </w:r>
                            </w:p>
                            <w:p w:rsidR="00D2403F" w:rsidRPr="00D225F6" w:rsidRDefault="006B4929" w:rsidP="006B4929">
                              <w:pPr>
                                <w:spacing w:before="10"/>
                                <w:jc w:val="center"/>
                              </w:pPr>
                              <w:r w:rsidRPr="00D225F6">
                                <w:t>Re-accreditation</w:t>
                              </w:r>
                              <w:r w:rsidRPr="00D225F6">
                                <w:rPr>
                                  <w:spacing w:val="-10"/>
                                </w:rPr>
                                <w:t xml:space="preserve"> </w:t>
                              </w:r>
                              <w:r w:rsidRPr="00D225F6">
                                <w:t>with</w:t>
                              </w:r>
                              <w:r w:rsidRPr="00D225F6">
                                <w:rPr>
                                  <w:spacing w:val="-2"/>
                                </w:rPr>
                                <w:t xml:space="preserve"> </w:t>
                              </w:r>
                              <w:r w:rsidRPr="00D225F6">
                                <w:t>the</w:t>
                              </w:r>
                              <w:r w:rsidRPr="00D225F6">
                                <w:rPr>
                                  <w:spacing w:val="-7"/>
                                </w:rPr>
                                <w:t xml:space="preserve"> </w:t>
                              </w:r>
                              <w:r w:rsidRPr="00D225F6">
                                <w:t>MEC</w:t>
                              </w:r>
                              <w:r w:rsidRPr="00D225F6">
                                <w:rPr>
                                  <w:spacing w:val="-6"/>
                                </w:rPr>
                                <w:t xml:space="preserve"> </w:t>
                              </w:r>
                              <w:r w:rsidRPr="00D225F6">
                                <w:t>according</w:t>
                              </w:r>
                              <w:r w:rsidRPr="00D225F6">
                                <w:rPr>
                                  <w:spacing w:val="-5"/>
                                </w:rPr>
                                <w:t xml:space="preserve"> </w:t>
                              </w:r>
                              <w:r w:rsidRPr="00D225F6">
                                <w:t>to</w:t>
                              </w:r>
                              <w:r w:rsidRPr="00D225F6">
                                <w:rPr>
                                  <w:spacing w:val="-4"/>
                                </w:rPr>
                                <w:t xml:space="preserve"> </w:t>
                              </w:r>
                              <w:r w:rsidRPr="00D225F6">
                                <w:t>Ordinance</w:t>
                              </w:r>
                              <w:r w:rsidRPr="00D225F6">
                                <w:rPr>
                                  <w:spacing w:val="-9"/>
                                </w:rPr>
                                <w:t xml:space="preserve"> </w:t>
                              </w:r>
                              <w:r w:rsidRPr="00D225F6">
                                <w:t>No.</w:t>
                              </w:r>
                              <w:r w:rsidRPr="00D225F6">
                                <w:rPr>
                                  <w:spacing w:val="-3"/>
                                </w:rPr>
                                <w:t xml:space="preserve"> </w:t>
                              </w:r>
                              <w:r w:rsidR="009A1030">
                                <w:t xml:space="preserve">632, of </w:t>
                              </w:r>
                              <w:r w:rsidRPr="00D225F6">
                                <w:t>07/22/2014,</w:t>
                              </w:r>
                              <w:r w:rsidRPr="00D225F6">
                                <w:rPr>
                                  <w:spacing w:val="-2"/>
                                </w:rPr>
                                <w:t xml:space="preserve"> </w:t>
                              </w:r>
                              <w:r w:rsidRPr="00D225F6">
                                <w:t>published</w:t>
                              </w:r>
                              <w:r w:rsidRPr="00D225F6">
                                <w:rPr>
                                  <w:spacing w:val="-7"/>
                                </w:rPr>
                                <w:t xml:space="preserve"> </w:t>
                              </w:r>
                              <w:r w:rsidRPr="00D225F6">
                                <w:t>in</w:t>
                              </w:r>
                              <w:r w:rsidRPr="00D225F6">
                                <w:rPr>
                                  <w:spacing w:val="-1"/>
                                </w:rPr>
                                <w:t xml:space="preserve"> </w:t>
                              </w:r>
                              <w:r w:rsidRPr="00D225F6">
                                <w:t>the</w:t>
                              </w:r>
                              <w:r w:rsidRPr="00D225F6">
                                <w:rPr>
                                  <w:spacing w:val="-4"/>
                                </w:rPr>
                                <w:t xml:space="preserve"> </w:t>
                              </w:r>
                              <w:r w:rsidRPr="00D225F6">
                                <w:t>DOU</w:t>
                              </w:r>
                              <w:r w:rsidRPr="00D225F6">
                                <w:rPr>
                                  <w:spacing w:val="2"/>
                                </w:rPr>
                                <w:t xml:space="preserve"> </w:t>
                              </w:r>
                              <w:r w:rsidRPr="00D225F6">
                                <w:t>on 07/23/2014</w:t>
                              </w:r>
                              <w:r>
                                <w:t>, page 20, section 1</w:t>
                              </w:r>
                              <w:r w:rsidRPr="00D225F6">
                                <w:t>.</w:t>
                              </w:r>
                            </w:p>
                            <w:p w:rsidR="00D2403F" w:rsidRPr="00D225F6" w:rsidRDefault="00CA5127">
                              <w:pPr>
                                <w:spacing w:line="211" w:lineRule="auto"/>
                                <w:ind w:left="198" w:right="203"/>
                                <w:jc w:val="center"/>
                              </w:pPr>
                              <w:r w:rsidRPr="00D225F6">
                                <w:t>CNPJ:</w:t>
                              </w:r>
                              <w:r w:rsidRPr="00D225F6">
                                <w:rPr>
                                  <w:spacing w:val="-3"/>
                                </w:rPr>
                                <w:t xml:space="preserve"> </w:t>
                              </w:r>
                              <w:r w:rsidRPr="00D225F6">
                                <w:t>17220203/0001-96</w:t>
                              </w:r>
                            </w:p>
                            <w:p w:rsidR="00D2403F" w:rsidRPr="00D225F6" w:rsidRDefault="00CA5127" w:rsidP="00C07A73">
                              <w:pPr>
                                <w:spacing w:before="123" w:line="211" w:lineRule="auto"/>
                                <w:ind w:left="204" w:right="203"/>
                                <w:jc w:val="both"/>
                              </w:pPr>
                              <w:r w:rsidRPr="00D225F6">
                                <w:t>Registration</w:t>
                              </w:r>
                              <w:r w:rsidRPr="00D225F6">
                                <w:rPr>
                                  <w:spacing w:val="-5"/>
                                </w:rPr>
                                <w:t xml:space="preserve"> </w:t>
                              </w:r>
                              <w:r w:rsidRPr="00D225F6">
                                <w:t>made</w:t>
                              </w:r>
                              <w:r w:rsidRPr="00D225F6">
                                <w:rPr>
                                  <w:spacing w:val="-3"/>
                                </w:rPr>
                                <w:t xml:space="preserve"> </w:t>
                              </w:r>
                              <w:r w:rsidRPr="00D225F6">
                                <w:t>pursuant</w:t>
                              </w:r>
                              <w:r w:rsidRPr="00D225F6">
                                <w:rPr>
                                  <w:spacing w:val="-8"/>
                                </w:rPr>
                                <w:t xml:space="preserve"> </w:t>
                              </w:r>
                              <w:r w:rsidRPr="00D225F6">
                                <w:t>to</w:t>
                              </w:r>
                              <w:r w:rsidRPr="00D225F6">
                                <w:rPr>
                                  <w:spacing w:val="-2"/>
                                </w:rPr>
                                <w:t xml:space="preserve"> </w:t>
                              </w:r>
                              <w:r w:rsidRPr="00D225F6">
                                <w:t>art.</w:t>
                              </w:r>
                              <w:r w:rsidRPr="00D225F6">
                                <w:rPr>
                                  <w:spacing w:val="-5"/>
                                </w:rPr>
                                <w:t xml:space="preserve"> </w:t>
                              </w:r>
                              <w:r w:rsidRPr="00D225F6">
                                <w:t>99</w:t>
                              </w:r>
                              <w:r w:rsidR="006B4929">
                                <w:t>,</w:t>
                              </w:r>
                              <w:r w:rsidRPr="00D225F6">
                                <w:rPr>
                                  <w:spacing w:val="-1"/>
                                </w:rPr>
                                <w:t xml:space="preserve"> </w:t>
                              </w:r>
                              <w:r w:rsidRPr="006B4929">
                                <w:rPr>
                                  <w:b/>
                                </w:rPr>
                                <w:t>caput</w:t>
                              </w:r>
                              <w:r w:rsidRPr="00D225F6">
                                <w:t>,</w:t>
                              </w:r>
                              <w:r w:rsidRPr="00D225F6">
                                <w:rPr>
                                  <w:spacing w:val="-3"/>
                                </w:rPr>
                                <w:t xml:space="preserve"> </w:t>
                              </w:r>
                              <w:r w:rsidRPr="00D225F6">
                                <w:t>§1st and</w:t>
                              </w:r>
                              <w:r w:rsidRPr="00D225F6">
                                <w:rPr>
                                  <w:spacing w:val="-5"/>
                                </w:rPr>
                                <w:t xml:space="preserve"> </w:t>
                              </w:r>
                              <w:r w:rsidRPr="00D225F6">
                                <w:t>§2nd</w:t>
                              </w:r>
                              <w:r w:rsidRPr="00D225F6">
                                <w:rPr>
                                  <w:spacing w:val="-5"/>
                                </w:rPr>
                                <w:t xml:space="preserve"> </w:t>
                              </w:r>
                              <w:r w:rsidRPr="00D225F6">
                                <w:t>of</w:t>
                              </w:r>
                              <w:r w:rsidRPr="00D225F6">
                                <w:rPr>
                                  <w:spacing w:val="-1"/>
                                </w:rPr>
                                <w:t xml:space="preserve"> </w:t>
                              </w:r>
                              <w:r w:rsidRPr="00D225F6">
                                <w:t>Decree</w:t>
                              </w:r>
                              <w:r w:rsidRPr="00D225F6">
                                <w:rPr>
                                  <w:spacing w:val="-3"/>
                                </w:rPr>
                                <w:t xml:space="preserve"> </w:t>
                              </w:r>
                              <w:r w:rsidRPr="00D225F6">
                                <w:t>9</w:t>
                              </w:r>
                              <w:r w:rsidR="00C728CA">
                                <w:t>.</w:t>
                              </w:r>
                              <w:r w:rsidRPr="00D225F6">
                                <w:t>235,</w:t>
                              </w:r>
                              <w:r w:rsidRPr="00D225F6">
                                <w:rPr>
                                  <w:spacing w:val="-2"/>
                                </w:rPr>
                                <w:t xml:space="preserve"> </w:t>
                              </w:r>
                              <w:r w:rsidRPr="00D225F6">
                                <w:t>of</w:t>
                              </w:r>
                              <w:r w:rsidRPr="00D225F6">
                                <w:rPr>
                                  <w:spacing w:val="-2"/>
                                </w:rPr>
                                <w:t xml:space="preserve"> </w:t>
                              </w:r>
                              <w:r w:rsidRPr="00D225F6">
                                <w:t>December</w:t>
                              </w:r>
                              <w:r w:rsidRPr="00D225F6">
                                <w:rPr>
                                  <w:spacing w:val="-3"/>
                                </w:rPr>
                                <w:t xml:space="preserve"> </w:t>
                              </w:r>
                              <w:r w:rsidRPr="00D225F6">
                                <w:t>15</w:t>
                              </w:r>
                              <w:r w:rsidR="00C728CA">
                                <w:t>th</w:t>
                              </w:r>
                              <w:r w:rsidRPr="00D225F6">
                                <w:t>,</w:t>
                              </w:r>
                              <w:r w:rsidRPr="00D225F6">
                                <w:rPr>
                                  <w:spacing w:val="-1"/>
                                </w:rPr>
                                <w:t xml:space="preserve"> </w:t>
                              </w:r>
                              <w:r w:rsidRPr="00D225F6">
                                <w:t>2017,</w:t>
                              </w:r>
                              <w:r w:rsidRPr="00D225F6">
                                <w:rPr>
                                  <w:spacing w:val="-52"/>
                                </w:rPr>
                                <w:t xml:space="preserve"> </w:t>
                              </w:r>
                              <w:r w:rsidRPr="00D225F6">
                                <w:t>published</w:t>
                              </w:r>
                              <w:r w:rsidRPr="00D225F6">
                                <w:rPr>
                                  <w:spacing w:val="-7"/>
                                </w:rPr>
                                <w:t xml:space="preserve"> </w:t>
                              </w:r>
                              <w:r w:rsidRPr="00D225F6">
                                <w:t>in</w:t>
                              </w:r>
                              <w:r w:rsidRPr="00D225F6">
                                <w:rPr>
                                  <w:spacing w:val="-1"/>
                                </w:rPr>
                                <w:t xml:space="preserve"> </w:t>
                              </w:r>
                              <w:r w:rsidRPr="00D225F6">
                                <w:t>the</w:t>
                              </w:r>
                              <w:r w:rsidRPr="00D225F6">
                                <w:rPr>
                                  <w:spacing w:val="-4"/>
                                </w:rPr>
                                <w:t xml:space="preserve"> </w:t>
                              </w:r>
                              <w:r w:rsidRPr="00D225F6">
                                <w:t>DOU</w:t>
                              </w:r>
                              <w:r w:rsidRPr="00D225F6">
                                <w:rPr>
                                  <w:spacing w:val="2"/>
                                </w:rPr>
                                <w:t xml:space="preserve"> </w:t>
                              </w:r>
                              <w:r w:rsidR="00C728CA">
                                <w:t xml:space="preserve">on </w:t>
                              </w:r>
                              <w:r w:rsidR="00A240C0" w:rsidRPr="00335421">
                                <w:t>12</w:t>
                              </w:r>
                              <w:r w:rsidR="00147F3C" w:rsidRPr="00335421">
                                <w:t>/</w:t>
                              </w:r>
                              <w:r w:rsidR="00A240C0" w:rsidRPr="00335421">
                                <w:t>15</w:t>
                              </w:r>
                              <w:r w:rsidR="00961CC9" w:rsidRPr="00335421">
                                <w:t>/2017</w:t>
                              </w:r>
                              <w:r w:rsidR="00B22420">
                                <w:t>.</w:t>
                              </w:r>
                            </w:p>
                            <w:p w:rsidR="00D2403F" w:rsidRPr="00D225F6" w:rsidRDefault="00D2403F"/>
                            <w:p w:rsidR="00C728CA" w:rsidRDefault="00C728CA" w:rsidP="00B22420">
                              <w:pPr>
                                <w:spacing w:before="86" w:line="211" w:lineRule="auto"/>
                                <w:ind w:left="204" w:right="202"/>
                                <w:jc w:val="center"/>
                              </w:pPr>
                              <w:r w:rsidRPr="00C07A73">
                                <w:rPr>
                                  <w:b/>
                                </w:rPr>
                                <w:t>REGISTRATION</w:t>
                              </w:r>
                              <w:r>
                                <w:t>:</w:t>
                              </w:r>
                            </w:p>
                            <w:p w:rsidR="00C728CA" w:rsidRPr="00C728CA" w:rsidRDefault="00C728CA" w:rsidP="00C728CA">
                              <w:pPr>
                                <w:spacing w:before="86" w:line="211" w:lineRule="auto"/>
                                <w:ind w:left="312" w:right="204"/>
                                <w:rPr>
                                  <w:color w:val="FF0000"/>
                                </w:rPr>
                              </w:pPr>
                              <w:r>
                                <w:t xml:space="preserve">Number: </w:t>
                              </w:r>
                              <w:r w:rsidR="00D1787C" w:rsidRPr="00D1787C">
                                <w:rPr>
                                  <w:color w:val="FF0000"/>
                                </w:rPr>
                                <w:t>XXXXX</w:t>
                              </w:r>
                            </w:p>
                            <w:tbl>
                              <w:tblPr>
                                <w:tblStyle w:val="Tabelacomgrade"/>
                                <w:tblW w:w="0" w:type="auto"/>
                                <w:tblInd w:w="204" w:type="dxa"/>
                                <w:tblBorders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909"/>
                                <w:gridCol w:w="4917"/>
                              </w:tblGrid>
                              <w:tr w:rsidR="00C728CA" w:rsidTr="00C728CA">
                                <w:tc>
                                  <w:tcPr>
                                    <w:tcW w:w="5017" w:type="dxa"/>
                                  </w:tcPr>
                                  <w:p w:rsidR="00C728CA" w:rsidRDefault="00C728CA" w:rsidP="00D1787C">
                                    <w:pPr>
                                      <w:spacing w:before="86" w:line="211" w:lineRule="auto"/>
                                      <w:ind w:right="202"/>
                                    </w:pPr>
                                    <w:r>
                                      <w:t>Book:</w:t>
                                    </w:r>
                                    <w:r w:rsidR="00147F3C">
                                      <w:t xml:space="preserve"> </w:t>
                                    </w:r>
                                  </w:p>
                                </w:tc>
                                <w:tc>
                                  <w:tcPr>
                                    <w:tcW w:w="5018" w:type="dxa"/>
                                  </w:tcPr>
                                  <w:p w:rsidR="00C728CA" w:rsidRDefault="00C728CA" w:rsidP="00D1787C">
                                    <w:pPr>
                                      <w:spacing w:before="86" w:line="211" w:lineRule="auto"/>
                                      <w:ind w:right="202"/>
                                    </w:pPr>
                                    <w:r>
                                      <w:t>Sheet Number:</w:t>
                                    </w:r>
                                    <w:r w:rsidR="00147F3C">
                                      <w:t xml:space="preserve"> </w:t>
                                    </w:r>
                                  </w:p>
                                </w:tc>
                              </w:tr>
                            </w:tbl>
                            <w:p w:rsidR="00C728CA" w:rsidRDefault="00C728CA" w:rsidP="00C728CA">
                              <w:pPr>
                                <w:spacing w:before="86" w:line="211" w:lineRule="auto"/>
                                <w:ind w:left="312" w:right="204"/>
                              </w:pPr>
                              <w:r>
                                <w:t>Process:</w:t>
                              </w:r>
                              <w:r w:rsidR="00147F3C">
                                <w:t xml:space="preserve"> </w:t>
                              </w:r>
                            </w:p>
                            <w:p w:rsidR="00C07A73" w:rsidRDefault="00C07A73" w:rsidP="00C728CA">
                              <w:pPr>
                                <w:spacing w:before="86" w:line="211" w:lineRule="auto"/>
                                <w:ind w:left="312" w:right="204"/>
                              </w:pPr>
                              <w:r>
                                <w:t>Belo Horizonte,</w:t>
                              </w:r>
                              <w:r w:rsidR="00D1787C">
                                <w:t xml:space="preserve"> </w:t>
                              </w:r>
                              <w:r w:rsidR="00D1787C" w:rsidRPr="00D1787C">
                                <w:rPr>
                                  <w:color w:val="FF0000"/>
                                </w:rPr>
                                <w:t>[</w:t>
                              </w:r>
                              <w:r w:rsidR="00D1787C">
                                <w:rPr>
                                  <w:color w:val="FF0000"/>
                                </w:rPr>
                                <w:t>data</w:t>
                              </w:r>
                              <w:r w:rsidR="00D1787C" w:rsidRPr="00D1787C">
                                <w:rPr>
                                  <w:color w:val="FF0000"/>
                                </w:rPr>
                                <w:t>]</w:t>
                              </w:r>
                              <w:r>
                                <w:t>.</w:t>
                              </w:r>
                            </w:p>
                            <w:p w:rsidR="00D1787C" w:rsidRDefault="00D1787C" w:rsidP="00D1787C">
                              <w:pPr>
                                <w:pStyle w:val="Corpodetexto"/>
                                <w:spacing w:before="76" w:line="211" w:lineRule="auto"/>
                                <w:ind w:left="5954" w:hanging="1985"/>
                                <w:rPr>
                                  <w:color w:val="FF0000"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>
                                <w:rPr>
                                  <w:color w:val="FF0000"/>
                                  <w:sz w:val="24"/>
                                  <w:szCs w:val="24"/>
                                  <w:lang w:val="pt-BR"/>
                                </w:rPr>
                                <w:t>[nome do assinante]</w:t>
                              </w:r>
                            </w:p>
                            <w:p w:rsidR="00D2403F" w:rsidRPr="00D1787C" w:rsidRDefault="00D1787C" w:rsidP="00335421">
                              <w:pPr>
                                <w:ind w:left="201" w:right="203"/>
                                <w:jc w:val="center"/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color w:val="FF0000"/>
                                </w:rPr>
                                <w:t>[título do assinante]</w:t>
                              </w:r>
                            </w:p>
                            <w:p w:rsidR="00D2403F" w:rsidRPr="00D225F6" w:rsidRDefault="00D2403F"/>
                            <w:p w:rsidR="00D1787C" w:rsidRDefault="00D1787C" w:rsidP="00D1787C">
                              <w:pPr>
                                <w:pStyle w:val="Corpodetexto"/>
                                <w:spacing w:before="76" w:line="211" w:lineRule="auto"/>
                                <w:ind w:left="5954" w:hanging="1985"/>
                                <w:rPr>
                                  <w:color w:val="FF0000"/>
                                  <w:sz w:val="24"/>
                                  <w:szCs w:val="24"/>
                                  <w:lang w:val="pt-BR"/>
                                </w:rPr>
                              </w:pPr>
                              <w:r>
                                <w:rPr>
                                  <w:color w:val="FF0000"/>
                                  <w:sz w:val="24"/>
                                  <w:szCs w:val="24"/>
                                  <w:lang w:val="pt-BR"/>
                                </w:rPr>
                                <w:t>[nome do assinante]</w:t>
                              </w:r>
                            </w:p>
                            <w:p w:rsidR="00D1787C" w:rsidRPr="00D1787C" w:rsidRDefault="00D1787C" w:rsidP="00D1787C">
                              <w:pPr>
                                <w:ind w:left="201" w:right="203"/>
                                <w:jc w:val="center"/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color w:val="FF0000"/>
                                </w:rPr>
                                <w:t>[título do assinante]</w:t>
                              </w:r>
                            </w:p>
                            <w:p w:rsidR="00D2403F" w:rsidRPr="00D225F6" w:rsidRDefault="00D2403F" w:rsidP="00D1787C">
                              <w:pPr>
                                <w:ind w:left="203" w:right="203"/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" o:spid="_x0000_s1029" style="width:502.2pt;height:355.5pt;mso-position-horizontal-relative:char;mso-position-vertical-relative:line" coordorigin="7,7" coordsize="10054,74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30" type="#_x0000_t75" alt="Brasão do Brasil Preto e Branco." style="position:absolute;left:4260;top:173;width:1548;height:1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">
                  <v:imagedata r:id="rId13" o:title="Brasão do Brasil Preto e Branco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31" type="#_x0000_t202" style="position:absolute;left:7;top:7;width:10054;height:7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" filled="f">
                  <v:textbox inset="0,0,0,0">
                    <w:txbxContent>
                      <w:p w:rsidR="00D2403F" w:rsidRDefault="00D2403F">
                        <w:pPr>
                          <w:rPr>
                            <w:sz w:val="24"/>
                          </w:rPr>
                        </w:pPr>
                      </w:p>
                      <w:p w:rsidR="00D2403F" w:rsidRDefault="00D2403F">
                        <w:pPr>
                          <w:rPr>
                            <w:sz w:val="24"/>
                          </w:rPr>
                        </w:pPr>
                      </w:p>
                      <w:p w:rsidR="00D2403F" w:rsidRDefault="00D2403F">
                        <w:pPr>
                          <w:rPr>
                            <w:sz w:val="24"/>
                          </w:rPr>
                        </w:pPr>
                      </w:p>
                      <w:p w:rsidR="00D2403F" w:rsidRDefault="00D2403F">
                        <w:pPr>
                          <w:rPr>
                            <w:sz w:val="24"/>
                          </w:rPr>
                        </w:pPr>
                      </w:p>
                      <w:p w:rsidR="00D2403F" w:rsidRDefault="00D2403F">
                        <w:pPr>
                          <w:rPr>
                            <w:sz w:val="24"/>
                          </w:rPr>
                        </w:pPr>
                      </w:p>
                      <w:p w:rsidR="00D2403F" w:rsidRDefault="00D2403F">
                        <w:pPr>
                          <w:spacing w:before="6"/>
                          <w:rPr>
                            <w:sz w:val="19"/>
                          </w:rPr>
                        </w:pPr>
                      </w:p>
                      <w:p w:rsidR="00D2403F" w:rsidRPr="00917AF5" w:rsidRDefault="00CA5127">
                        <w:pPr>
                          <w:spacing w:line="276" w:lineRule="exact"/>
                          <w:ind w:left="203" w:right="203"/>
                          <w:jc w:val="center"/>
                          <w:rPr>
                            <w:lang w:val="pt-BR"/>
                          </w:rPr>
                        </w:pPr>
                        <w:r w:rsidRPr="00917AF5">
                          <w:rPr>
                            <w:lang w:val="pt-BR"/>
                          </w:rPr>
                          <w:t>MINISTÉRIO</w:t>
                        </w:r>
                        <w:r w:rsidRPr="00917AF5">
                          <w:rPr>
                            <w:spacing w:val="-6"/>
                            <w:lang w:val="pt-BR"/>
                          </w:rPr>
                          <w:t xml:space="preserve"> </w:t>
                        </w:r>
                        <w:r w:rsidRPr="00917AF5">
                          <w:rPr>
                            <w:lang w:val="pt-BR"/>
                          </w:rPr>
                          <w:t>DA</w:t>
                        </w:r>
                        <w:r w:rsidRPr="00917AF5">
                          <w:rPr>
                            <w:spacing w:val="-7"/>
                            <w:lang w:val="pt-BR"/>
                          </w:rPr>
                          <w:t xml:space="preserve"> </w:t>
                        </w:r>
                        <w:r w:rsidRPr="00917AF5">
                          <w:rPr>
                            <w:lang w:val="pt-BR"/>
                          </w:rPr>
                          <w:t>EDUCAÇÃO</w:t>
                        </w:r>
                      </w:p>
                      <w:p w:rsidR="00D2403F" w:rsidRPr="00917AF5" w:rsidRDefault="00CA5127">
                        <w:pPr>
                          <w:spacing w:line="276" w:lineRule="exact"/>
                          <w:ind w:left="200" w:right="203"/>
                          <w:jc w:val="center"/>
                          <w:rPr>
                            <w:lang w:val="pt-BR"/>
                          </w:rPr>
                        </w:pPr>
                        <w:r w:rsidRPr="00917AF5">
                          <w:rPr>
                            <w:lang w:val="pt-BR"/>
                          </w:rPr>
                          <w:t>CENTRO</w:t>
                        </w:r>
                        <w:r w:rsidRPr="00917AF5">
                          <w:rPr>
                            <w:spacing w:val="-5"/>
                            <w:lang w:val="pt-BR"/>
                          </w:rPr>
                          <w:t xml:space="preserve"> </w:t>
                        </w:r>
                        <w:r w:rsidRPr="00917AF5">
                          <w:rPr>
                            <w:lang w:val="pt-BR"/>
                          </w:rPr>
                          <w:t>FEDERAL</w:t>
                        </w:r>
                        <w:r w:rsidRPr="00917AF5">
                          <w:rPr>
                            <w:spacing w:val="-4"/>
                            <w:lang w:val="pt-BR"/>
                          </w:rPr>
                          <w:t xml:space="preserve"> </w:t>
                        </w:r>
                        <w:r w:rsidRPr="00917AF5">
                          <w:rPr>
                            <w:lang w:val="pt-BR"/>
                          </w:rPr>
                          <w:t>DE</w:t>
                        </w:r>
                        <w:r w:rsidRPr="00917AF5">
                          <w:rPr>
                            <w:spacing w:val="-6"/>
                            <w:lang w:val="pt-BR"/>
                          </w:rPr>
                          <w:t xml:space="preserve"> </w:t>
                        </w:r>
                        <w:r w:rsidRPr="00917AF5">
                          <w:rPr>
                            <w:lang w:val="pt-BR"/>
                          </w:rPr>
                          <w:t>EDUCAÇÃO TECNOLÓGICA</w:t>
                        </w:r>
                        <w:r w:rsidRPr="00917AF5">
                          <w:rPr>
                            <w:spacing w:val="-1"/>
                            <w:lang w:val="pt-BR"/>
                          </w:rPr>
                          <w:t xml:space="preserve"> </w:t>
                        </w:r>
                        <w:r w:rsidRPr="00917AF5">
                          <w:rPr>
                            <w:lang w:val="pt-BR"/>
                          </w:rPr>
                          <w:t>DE</w:t>
                        </w:r>
                        <w:r w:rsidRPr="00917AF5">
                          <w:rPr>
                            <w:spacing w:val="-6"/>
                            <w:lang w:val="pt-BR"/>
                          </w:rPr>
                          <w:t xml:space="preserve"> </w:t>
                        </w:r>
                        <w:r w:rsidRPr="00917AF5">
                          <w:rPr>
                            <w:lang w:val="pt-BR"/>
                          </w:rPr>
                          <w:t>MINAS</w:t>
                        </w:r>
                        <w:r w:rsidRPr="00917AF5">
                          <w:rPr>
                            <w:spacing w:val="-6"/>
                            <w:lang w:val="pt-BR"/>
                          </w:rPr>
                          <w:t xml:space="preserve"> </w:t>
                        </w:r>
                        <w:r w:rsidRPr="00917AF5">
                          <w:rPr>
                            <w:lang w:val="pt-BR"/>
                          </w:rPr>
                          <w:t>GERAIS</w:t>
                        </w:r>
                      </w:p>
                      <w:p w:rsidR="00D2403F" w:rsidRPr="00D225F6" w:rsidRDefault="006B4929" w:rsidP="006B4929">
                        <w:pPr>
                          <w:spacing w:before="10"/>
                          <w:jc w:val="center"/>
                        </w:pPr>
                        <w:r w:rsidRPr="00D225F6">
                          <w:t>Re-accreditation</w:t>
                        </w:r>
                        <w:r w:rsidRPr="00D225F6">
                          <w:rPr>
                            <w:spacing w:val="-10"/>
                          </w:rPr>
                          <w:t xml:space="preserve"> </w:t>
                        </w:r>
                        <w:r w:rsidRPr="00D225F6">
                          <w:t>with</w:t>
                        </w:r>
                        <w:r w:rsidRPr="00D225F6">
                          <w:rPr>
                            <w:spacing w:val="-2"/>
                          </w:rPr>
                          <w:t xml:space="preserve"> </w:t>
                        </w:r>
                        <w:r w:rsidRPr="00D225F6">
                          <w:t>the</w:t>
                        </w:r>
                        <w:r w:rsidRPr="00D225F6">
                          <w:rPr>
                            <w:spacing w:val="-7"/>
                          </w:rPr>
                          <w:t xml:space="preserve"> </w:t>
                        </w:r>
                        <w:r w:rsidRPr="00D225F6">
                          <w:t>MEC</w:t>
                        </w:r>
                        <w:r w:rsidRPr="00D225F6">
                          <w:rPr>
                            <w:spacing w:val="-6"/>
                          </w:rPr>
                          <w:t xml:space="preserve"> </w:t>
                        </w:r>
                        <w:r w:rsidRPr="00D225F6">
                          <w:t>according</w:t>
                        </w:r>
                        <w:r w:rsidRPr="00D225F6">
                          <w:rPr>
                            <w:spacing w:val="-5"/>
                          </w:rPr>
                          <w:t xml:space="preserve"> </w:t>
                        </w:r>
                        <w:r w:rsidRPr="00D225F6">
                          <w:t>to</w:t>
                        </w:r>
                        <w:r w:rsidRPr="00D225F6">
                          <w:rPr>
                            <w:spacing w:val="-4"/>
                          </w:rPr>
                          <w:t xml:space="preserve"> </w:t>
                        </w:r>
                        <w:r w:rsidRPr="00D225F6">
                          <w:t>Ordinance</w:t>
                        </w:r>
                        <w:r w:rsidRPr="00D225F6">
                          <w:rPr>
                            <w:spacing w:val="-9"/>
                          </w:rPr>
                          <w:t xml:space="preserve"> </w:t>
                        </w:r>
                        <w:r w:rsidRPr="00D225F6">
                          <w:t>No.</w:t>
                        </w:r>
                        <w:r w:rsidRPr="00D225F6">
                          <w:rPr>
                            <w:spacing w:val="-3"/>
                          </w:rPr>
                          <w:t xml:space="preserve"> </w:t>
                        </w:r>
                        <w:r w:rsidR="009A1030">
                          <w:t xml:space="preserve">632, of </w:t>
                        </w:r>
                        <w:r w:rsidRPr="00D225F6">
                          <w:t>07/22/2014,</w:t>
                        </w:r>
                        <w:r w:rsidRPr="00D225F6">
                          <w:rPr>
                            <w:spacing w:val="-2"/>
                          </w:rPr>
                          <w:t xml:space="preserve"> </w:t>
                        </w:r>
                        <w:r w:rsidRPr="00D225F6">
                          <w:t>published</w:t>
                        </w:r>
                        <w:r w:rsidRPr="00D225F6">
                          <w:rPr>
                            <w:spacing w:val="-7"/>
                          </w:rPr>
                          <w:t xml:space="preserve"> </w:t>
                        </w:r>
                        <w:r w:rsidRPr="00D225F6">
                          <w:t>in</w:t>
                        </w:r>
                        <w:r w:rsidRPr="00D225F6">
                          <w:rPr>
                            <w:spacing w:val="-1"/>
                          </w:rPr>
                          <w:t xml:space="preserve"> </w:t>
                        </w:r>
                        <w:r w:rsidRPr="00D225F6">
                          <w:t>the</w:t>
                        </w:r>
                        <w:r w:rsidRPr="00D225F6">
                          <w:rPr>
                            <w:spacing w:val="-4"/>
                          </w:rPr>
                          <w:t xml:space="preserve"> </w:t>
                        </w:r>
                        <w:r w:rsidRPr="00D225F6">
                          <w:t>DOU</w:t>
                        </w:r>
                        <w:r w:rsidRPr="00D225F6">
                          <w:rPr>
                            <w:spacing w:val="2"/>
                          </w:rPr>
                          <w:t xml:space="preserve"> </w:t>
                        </w:r>
                        <w:r w:rsidRPr="00D225F6">
                          <w:t>on 07/23/2014</w:t>
                        </w:r>
                        <w:r>
                          <w:t>, page 20, section 1</w:t>
                        </w:r>
                        <w:r w:rsidRPr="00D225F6">
                          <w:t>.</w:t>
                        </w:r>
                      </w:p>
                      <w:p w:rsidR="00D2403F" w:rsidRPr="00D225F6" w:rsidRDefault="00CA5127">
                        <w:pPr>
                          <w:spacing w:line="211" w:lineRule="auto"/>
                          <w:ind w:left="198" w:right="203"/>
                          <w:jc w:val="center"/>
                        </w:pPr>
                        <w:r w:rsidRPr="00D225F6">
                          <w:t>CNPJ:</w:t>
                        </w:r>
                        <w:r w:rsidRPr="00D225F6">
                          <w:rPr>
                            <w:spacing w:val="-3"/>
                          </w:rPr>
                          <w:t xml:space="preserve"> </w:t>
                        </w:r>
                        <w:r w:rsidRPr="00D225F6">
                          <w:t>17220203/0001-96</w:t>
                        </w:r>
                      </w:p>
                      <w:p w:rsidR="00D2403F" w:rsidRPr="00D225F6" w:rsidRDefault="00CA5127" w:rsidP="00C07A73">
                        <w:pPr>
                          <w:spacing w:before="123" w:line="211" w:lineRule="auto"/>
                          <w:ind w:left="204" w:right="203"/>
                          <w:jc w:val="both"/>
                        </w:pPr>
                        <w:r w:rsidRPr="00D225F6">
                          <w:t>Registration</w:t>
                        </w:r>
                        <w:r w:rsidRPr="00D225F6">
                          <w:rPr>
                            <w:spacing w:val="-5"/>
                          </w:rPr>
                          <w:t xml:space="preserve"> </w:t>
                        </w:r>
                        <w:r w:rsidRPr="00D225F6">
                          <w:t>made</w:t>
                        </w:r>
                        <w:r w:rsidRPr="00D225F6">
                          <w:rPr>
                            <w:spacing w:val="-3"/>
                          </w:rPr>
                          <w:t xml:space="preserve"> </w:t>
                        </w:r>
                        <w:r w:rsidRPr="00D225F6">
                          <w:t>pursuant</w:t>
                        </w:r>
                        <w:r w:rsidRPr="00D225F6">
                          <w:rPr>
                            <w:spacing w:val="-8"/>
                          </w:rPr>
                          <w:t xml:space="preserve"> </w:t>
                        </w:r>
                        <w:r w:rsidRPr="00D225F6">
                          <w:t>to</w:t>
                        </w:r>
                        <w:r w:rsidRPr="00D225F6">
                          <w:rPr>
                            <w:spacing w:val="-2"/>
                          </w:rPr>
                          <w:t xml:space="preserve"> </w:t>
                        </w:r>
                        <w:r w:rsidRPr="00D225F6">
                          <w:t>art.</w:t>
                        </w:r>
                        <w:r w:rsidRPr="00D225F6">
                          <w:rPr>
                            <w:spacing w:val="-5"/>
                          </w:rPr>
                          <w:t xml:space="preserve"> </w:t>
                        </w:r>
                        <w:r w:rsidRPr="00D225F6">
                          <w:t>99</w:t>
                        </w:r>
                        <w:r w:rsidR="006B4929">
                          <w:t>,</w:t>
                        </w:r>
                        <w:r w:rsidRPr="00D225F6">
                          <w:rPr>
                            <w:spacing w:val="-1"/>
                          </w:rPr>
                          <w:t xml:space="preserve"> </w:t>
                        </w:r>
                        <w:r w:rsidRPr="006B4929">
                          <w:rPr>
                            <w:b/>
                          </w:rPr>
                          <w:t>caput</w:t>
                        </w:r>
                        <w:r w:rsidRPr="00D225F6">
                          <w:t>,</w:t>
                        </w:r>
                        <w:r w:rsidRPr="00D225F6">
                          <w:rPr>
                            <w:spacing w:val="-3"/>
                          </w:rPr>
                          <w:t xml:space="preserve"> </w:t>
                        </w:r>
                        <w:r w:rsidRPr="00D225F6">
                          <w:t>§1st and</w:t>
                        </w:r>
                        <w:r w:rsidRPr="00D225F6">
                          <w:rPr>
                            <w:spacing w:val="-5"/>
                          </w:rPr>
                          <w:t xml:space="preserve"> </w:t>
                        </w:r>
                        <w:r w:rsidRPr="00D225F6">
                          <w:t>§2nd</w:t>
                        </w:r>
                        <w:r w:rsidRPr="00D225F6">
                          <w:rPr>
                            <w:spacing w:val="-5"/>
                          </w:rPr>
                          <w:t xml:space="preserve"> </w:t>
                        </w:r>
                        <w:r w:rsidRPr="00D225F6">
                          <w:t>of</w:t>
                        </w:r>
                        <w:r w:rsidRPr="00D225F6">
                          <w:rPr>
                            <w:spacing w:val="-1"/>
                          </w:rPr>
                          <w:t xml:space="preserve"> </w:t>
                        </w:r>
                        <w:r w:rsidRPr="00D225F6">
                          <w:t>Decree</w:t>
                        </w:r>
                        <w:r w:rsidRPr="00D225F6">
                          <w:rPr>
                            <w:spacing w:val="-3"/>
                          </w:rPr>
                          <w:t xml:space="preserve"> </w:t>
                        </w:r>
                        <w:r w:rsidRPr="00D225F6">
                          <w:t>9</w:t>
                        </w:r>
                        <w:r w:rsidR="00C728CA">
                          <w:t>.</w:t>
                        </w:r>
                        <w:r w:rsidRPr="00D225F6">
                          <w:t>235,</w:t>
                        </w:r>
                        <w:r w:rsidRPr="00D225F6">
                          <w:rPr>
                            <w:spacing w:val="-2"/>
                          </w:rPr>
                          <w:t xml:space="preserve"> </w:t>
                        </w:r>
                        <w:r w:rsidRPr="00D225F6">
                          <w:t>of</w:t>
                        </w:r>
                        <w:r w:rsidRPr="00D225F6">
                          <w:rPr>
                            <w:spacing w:val="-2"/>
                          </w:rPr>
                          <w:t xml:space="preserve"> </w:t>
                        </w:r>
                        <w:r w:rsidRPr="00D225F6">
                          <w:t>December</w:t>
                        </w:r>
                        <w:r w:rsidRPr="00D225F6">
                          <w:rPr>
                            <w:spacing w:val="-3"/>
                          </w:rPr>
                          <w:t xml:space="preserve"> </w:t>
                        </w:r>
                        <w:r w:rsidRPr="00D225F6">
                          <w:t>15</w:t>
                        </w:r>
                        <w:r w:rsidR="00C728CA">
                          <w:t>th</w:t>
                        </w:r>
                        <w:r w:rsidRPr="00D225F6">
                          <w:t>,</w:t>
                        </w:r>
                        <w:r w:rsidRPr="00D225F6">
                          <w:rPr>
                            <w:spacing w:val="-1"/>
                          </w:rPr>
                          <w:t xml:space="preserve"> </w:t>
                        </w:r>
                        <w:r w:rsidRPr="00D225F6">
                          <w:t>2017,</w:t>
                        </w:r>
                        <w:r w:rsidRPr="00D225F6">
                          <w:rPr>
                            <w:spacing w:val="-52"/>
                          </w:rPr>
                          <w:t xml:space="preserve"> </w:t>
                        </w:r>
                        <w:r w:rsidRPr="00D225F6">
                          <w:t>published</w:t>
                        </w:r>
                        <w:r w:rsidRPr="00D225F6">
                          <w:rPr>
                            <w:spacing w:val="-7"/>
                          </w:rPr>
                          <w:t xml:space="preserve"> </w:t>
                        </w:r>
                        <w:r w:rsidRPr="00D225F6">
                          <w:t>in</w:t>
                        </w:r>
                        <w:r w:rsidRPr="00D225F6">
                          <w:rPr>
                            <w:spacing w:val="-1"/>
                          </w:rPr>
                          <w:t xml:space="preserve"> </w:t>
                        </w:r>
                        <w:r w:rsidRPr="00D225F6">
                          <w:t>the</w:t>
                        </w:r>
                        <w:r w:rsidRPr="00D225F6">
                          <w:rPr>
                            <w:spacing w:val="-4"/>
                          </w:rPr>
                          <w:t xml:space="preserve"> </w:t>
                        </w:r>
                        <w:r w:rsidRPr="00D225F6">
                          <w:t>DOU</w:t>
                        </w:r>
                        <w:r w:rsidRPr="00D225F6">
                          <w:rPr>
                            <w:spacing w:val="2"/>
                          </w:rPr>
                          <w:t xml:space="preserve"> </w:t>
                        </w:r>
                        <w:r w:rsidR="00C728CA">
                          <w:t xml:space="preserve">on </w:t>
                        </w:r>
                        <w:r w:rsidR="00A240C0" w:rsidRPr="00335421">
                          <w:t>12</w:t>
                        </w:r>
                        <w:r w:rsidR="00147F3C" w:rsidRPr="00335421">
                          <w:t>/</w:t>
                        </w:r>
                        <w:r w:rsidR="00A240C0" w:rsidRPr="00335421">
                          <w:t>15</w:t>
                        </w:r>
                        <w:r w:rsidR="00961CC9" w:rsidRPr="00335421">
                          <w:t>/2017</w:t>
                        </w:r>
                        <w:r w:rsidR="00B22420">
                          <w:t>.</w:t>
                        </w:r>
                      </w:p>
                      <w:p w:rsidR="00D2403F" w:rsidRPr="00D225F6" w:rsidRDefault="00D2403F"/>
                      <w:p w:rsidR="00C728CA" w:rsidRDefault="00C728CA" w:rsidP="00B22420">
                        <w:pPr>
                          <w:spacing w:before="86" w:line="211" w:lineRule="auto"/>
                          <w:ind w:left="204" w:right="202"/>
                          <w:jc w:val="center"/>
                        </w:pPr>
                        <w:r w:rsidRPr="00C07A73">
                          <w:rPr>
                            <w:b/>
                          </w:rPr>
                          <w:t>REGISTRATION</w:t>
                        </w:r>
                        <w:r>
                          <w:t>:</w:t>
                        </w:r>
                      </w:p>
                      <w:p w:rsidR="00C728CA" w:rsidRPr="00C728CA" w:rsidRDefault="00C728CA" w:rsidP="00C728CA">
                        <w:pPr>
                          <w:spacing w:before="86" w:line="211" w:lineRule="auto"/>
                          <w:ind w:left="312" w:right="204"/>
                          <w:rPr>
                            <w:color w:val="FF0000"/>
                          </w:rPr>
                        </w:pPr>
                        <w:r>
                          <w:t xml:space="preserve">Number: </w:t>
                        </w:r>
                        <w:r w:rsidR="00D1787C" w:rsidRPr="00D1787C">
                          <w:rPr>
                            <w:color w:val="FF0000"/>
                          </w:rPr>
                          <w:t>XXXXX</w:t>
                        </w:r>
                      </w:p>
                      <w:tbl>
                        <w:tblPr>
                          <w:tblStyle w:val="Tabelacomgrade"/>
                          <w:tblW w:w="0" w:type="auto"/>
                          <w:tblInd w:w="204" w:type="dxa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4909"/>
                          <w:gridCol w:w="4917"/>
                        </w:tblGrid>
                        <w:tr w:rsidR="00C728CA" w:rsidTr="00C728CA">
                          <w:tc>
                            <w:tcPr>
                              <w:tcW w:w="5017" w:type="dxa"/>
                            </w:tcPr>
                            <w:p w:rsidR="00C728CA" w:rsidRDefault="00C728CA" w:rsidP="00D1787C">
                              <w:pPr>
                                <w:spacing w:before="86" w:line="211" w:lineRule="auto"/>
                                <w:ind w:right="202"/>
                              </w:pPr>
                              <w:r>
                                <w:t>Book:</w:t>
                              </w:r>
                              <w:r w:rsidR="00147F3C">
                                <w:t xml:space="preserve"> </w:t>
                              </w:r>
                            </w:p>
                          </w:tc>
                          <w:tc>
                            <w:tcPr>
                              <w:tcW w:w="5018" w:type="dxa"/>
                            </w:tcPr>
                            <w:p w:rsidR="00C728CA" w:rsidRDefault="00C728CA" w:rsidP="00D1787C">
                              <w:pPr>
                                <w:spacing w:before="86" w:line="211" w:lineRule="auto"/>
                                <w:ind w:right="202"/>
                              </w:pPr>
                              <w:r>
                                <w:t>Sheet Number:</w:t>
                              </w:r>
                              <w:r w:rsidR="00147F3C">
                                <w:t xml:space="preserve"> </w:t>
                              </w:r>
                            </w:p>
                          </w:tc>
                        </w:tr>
                      </w:tbl>
                      <w:p w:rsidR="00C728CA" w:rsidRDefault="00C728CA" w:rsidP="00C728CA">
                        <w:pPr>
                          <w:spacing w:before="86" w:line="211" w:lineRule="auto"/>
                          <w:ind w:left="312" w:right="204"/>
                        </w:pPr>
                        <w:r>
                          <w:t>Process:</w:t>
                        </w:r>
                        <w:r w:rsidR="00147F3C">
                          <w:t xml:space="preserve"> </w:t>
                        </w:r>
                      </w:p>
                      <w:p w:rsidR="00C07A73" w:rsidRDefault="00C07A73" w:rsidP="00C728CA">
                        <w:pPr>
                          <w:spacing w:before="86" w:line="211" w:lineRule="auto"/>
                          <w:ind w:left="312" w:right="204"/>
                        </w:pPr>
                        <w:r>
                          <w:t>Belo Horizonte,</w:t>
                        </w:r>
                        <w:r w:rsidR="00D1787C">
                          <w:t xml:space="preserve"> </w:t>
                        </w:r>
                        <w:r w:rsidR="00D1787C" w:rsidRPr="00D1787C">
                          <w:rPr>
                            <w:color w:val="FF0000"/>
                          </w:rPr>
                          <w:t>[</w:t>
                        </w:r>
                        <w:r w:rsidR="00D1787C">
                          <w:rPr>
                            <w:color w:val="FF0000"/>
                          </w:rPr>
                          <w:t>data</w:t>
                        </w:r>
                        <w:r w:rsidR="00D1787C" w:rsidRPr="00D1787C">
                          <w:rPr>
                            <w:color w:val="FF0000"/>
                          </w:rPr>
                          <w:t>]</w:t>
                        </w:r>
                        <w:r>
                          <w:t>.</w:t>
                        </w:r>
                      </w:p>
                      <w:p w:rsidR="00D1787C" w:rsidRDefault="00D1787C" w:rsidP="00D1787C">
                        <w:pPr>
                          <w:pStyle w:val="Corpodetexto"/>
                          <w:spacing w:before="76" w:line="211" w:lineRule="auto"/>
                          <w:ind w:left="5954" w:hanging="1985"/>
                          <w:rPr>
                            <w:color w:val="FF0000"/>
                            <w:sz w:val="24"/>
                            <w:szCs w:val="24"/>
                            <w:lang w:val="pt-BR"/>
                          </w:rPr>
                        </w:pPr>
                        <w:r>
                          <w:rPr>
                            <w:color w:val="FF0000"/>
                            <w:sz w:val="24"/>
                            <w:szCs w:val="24"/>
                            <w:lang w:val="pt-BR"/>
                          </w:rPr>
                          <w:t>[nome do assinante]</w:t>
                        </w:r>
                      </w:p>
                      <w:p w:rsidR="00D2403F" w:rsidRPr="00D1787C" w:rsidRDefault="00D1787C" w:rsidP="00335421">
                        <w:pPr>
                          <w:ind w:left="201" w:right="203"/>
                          <w:jc w:val="center"/>
                          <w:rPr>
                            <w:color w:val="FF0000"/>
                          </w:rPr>
                        </w:pPr>
                        <w:r>
                          <w:rPr>
                            <w:color w:val="FF0000"/>
                          </w:rPr>
                          <w:t>[título do assinante]</w:t>
                        </w:r>
                      </w:p>
                      <w:p w:rsidR="00D2403F" w:rsidRPr="00D225F6" w:rsidRDefault="00D2403F"/>
                      <w:p w:rsidR="00D1787C" w:rsidRDefault="00D1787C" w:rsidP="00D1787C">
                        <w:pPr>
                          <w:pStyle w:val="Corpodetexto"/>
                          <w:spacing w:before="76" w:line="211" w:lineRule="auto"/>
                          <w:ind w:left="5954" w:hanging="1985"/>
                          <w:rPr>
                            <w:color w:val="FF0000"/>
                            <w:sz w:val="24"/>
                            <w:szCs w:val="24"/>
                            <w:lang w:val="pt-BR"/>
                          </w:rPr>
                        </w:pPr>
                        <w:r>
                          <w:rPr>
                            <w:color w:val="FF0000"/>
                            <w:sz w:val="24"/>
                            <w:szCs w:val="24"/>
                            <w:lang w:val="pt-BR"/>
                          </w:rPr>
                          <w:t>[nome do assinante]</w:t>
                        </w:r>
                      </w:p>
                      <w:p w:rsidR="00D1787C" w:rsidRPr="00D1787C" w:rsidRDefault="00D1787C" w:rsidP="00D1787C">
                        <w:pPr>
                          <w:ind w:left="201" w:right="203"/>
                          <w:jc w:val="center"/>
                          <w:rPr>
                            <w:color w:val="FF0000"/>
                          </w:rPr>
                        </w:pPr>
                        <w:r>
                          <w:rPr>
                            <w:color w:val="FF0000"/>
                          </w:rPr>
                          <w:t>[título do assinante]</w:t>
                        </w:r>
                      </w:p>
                      <w:p w:rsidR="00D2403F" w:rsidRPr="00D225F6" w:rsidRDefault="00D2403F" w:rsidP="00D1787C">
                        <w:pPr>
                          <w:ind w:left="203" w:right="203"/>
                          <w:jc w:val="center"/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C07A73" w:rsidRDefault="00C07A73">
      <w:pPr>
        <w:pStyle w:val="Corpodetexto"/>
        <w:ind w:left="102"/>
        <w:rPr>
          <w:sz w:val="20"/>
        </w:rPr>
      </w:pPr>
    </w:p>
    <w:p w:rsidR="00D2403F" w:rsidRDefault="008F5CBB">
      <w:pPr>
        <w:pStyle w:val="Corpodetexto"/>
        <w:spacing w:before="6"/>
        <w:rPr>
          <w:sz w:val="8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752475</wp:posOffset>
                </wp:positionH>
                <wp:positionV relativeFrom="paragraph">
                  <wp:posOffset>89535</wp:posOffset>
                </wp:positionV>
                <wp:extent cx="6384290" cy="581025"/>
                <wp:effectExtent l="0" t="0" r="16510" b="2857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4290" cy="5810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D2403F" w:rsidRPr="009A1030" w:rsidRDefault="00C07A73" w:rsidP="00C07A73">
                            <w:pPr>
                              <w:spacing w:before="167" w:line="211" w:lineRule="auto"/>
                              <w:ind w:left="141"/>
                              <w:jc w:val="center"/>
                              <w:rPr>
                                <w:b/>
                                <w:sz w:val="20"/>
                                <w:szCs w:val="20"/>
                                <w:lang w:val="pt-BR"/>
                              </w:rPr>
                            </w:pPr>
                            <w:r w:rsidRPr="009A1030">
                              <w:rPr>
                                <w:b/>
                                <w:sz w:val="20"/>
                                <w:szCs w:val="20"/>
                                <w:lang w:val="pt-BR"/>
                              </w:rPr>
                              <w:t>CENTRO FEDERAL DE EDUCAÇÃO TECNOLÓGICA</w:t>
                            </w:r>
                            <w:r w:rsidR="009A1030">
                              <w:rPr>
                                <w:b/>
                                <w:sz w:val="20"/>
                                <w:szCs w:val="20"/>
                                <w:lang w:val="pt-BR"/>
                              </w:rPr>
                              <w:t xml:space="preserve"> DE MINAS GERAIS</w:t>
                            </w:r>
                          </w:p>
                          <w:p w:rsidR="00C07A73" w:rsidRPr="00917AF5" w:rsidRDefault="00C07A73" w:rsidP="00C07A73">
                            <w:pPr>
                              <w:spacing w:line="211" w:lineRule="auto"/>
                              <w:ind w:left="142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917AF5">
                              <w:rPr>
                                <w:sz w:val="20"/>
                                <w:szCs w:val="20"/>
                              </w:rPr>
                              <w:t xml:space="preserve">Course with renewal of the ordinance of recognition by the MEC Ministerial’s Ordinance N. 1.091/15 from 12/24/2015, published in the DOU on 12/30/2015;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2" type="#_x0000_t202" style="position:absolute;margin-left:59.25pt;margin-top:7.05pt;width:502.7pt;height:45.7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" filled="f" strokeweight=".25pt">
                <v:textbox inset="0,0,0,0">
                  <w:txbxContent>
                    <w:p w:rsidR="00D2403F" w:rsidRPr="009A1030" w:rsidRDefault="00C07A73" w:rsidP="00C07A73">
                      <w:pPr>
                        <w:spacing w:before="167" w:line="211" w:lineRule="auto"/>
                        <w:ind w:left="141"/>
                        <w:jc w:val="center"/>
                        <w:rPr>
                          <w:b/>
                          <w:sz w:val="20"/>
                          <w:szCs w:val="20"/>
                          <w:lang w:val="pt-BR"/>
                        </w:rPr>
                      </w:pPr>
                      <w:r w:rsidRPr="009A1030">
                        <w:rPr>
                          <w:b/>
                          <w:sz w:val="20"/>
                          <w:szCs w:val="20"/>
                          <w:lang w:val="pt-BR"/>
                        </w:rPr>
                        <w:t>CENTRO FEDERAL DE EDUCAÇÃO TECNOLÓGICA</w:t>
                      </w:r>
                      <w:r w:rsidR="009A1030">
                        <w:rPr>
                          <w:b/>
                          <w:sz w:val="20"/>
                          <w:szCs w:val="20"/>
                          <w:lang w:val="pt-BR"/>
                        </w:rPr>
                        <w:t xml:space="preserve"> DE MINAS GERAIS</w:t>
                      </w:r>
                    </w:p>
                    <w:p w:rsidR="00C07A73" w:rsidRPr="00917AF5" w:rsidRDefault="00C07A73" w:rsidP="00C07A73">
                      <w:pPr>
                        <w:spacing w:line="211" w:lineRule="auto"/>
                        <w:ind w:left="142"/>
                        <w:jc w:val="both"/>
                        <w:rPr>
                          <w:sz w:val="20"/>
                          <w:szCs w:val="20"/>
                        </w:rPr>
                      </w:pPr>
                      <w:r w:rsidRPr="00917AF5">
                        <w:rPr>
                          <w:sz w:val="20"/>
                          <w:szCs w:val="20"/>
                        </w:rPr>
                        <w:t xml:space="preserve">Course with renewal of the ordinance of recognition by the MEC Ministerial’s Ordinance N. 1.091/15 from 12/24/2015, published in the DOU on 12/30/2015;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tbl>
      <w:tblPr>
        <w:tblStyle w:val="Tabelacomgrade"/>
        <w:tblW w:w="0" w:type="auto"/>
        <w:tblInd w:w="137" w:type="dxa"/>
        <w:tblLook w:val="04A0" w:firstRow="1" w:lastRow="0" w:firstColumn="1" w:lastColumn="0" w:noHBand="0" w:noVBand="1"/>
      </w:tblPr>
      <w:tblGrid>
        <w:gridCol w:w="10043"/>
      </w:tblGrid>
      <w:tr w:rsidR="00DF46DC" w:rsidTr="00C728CA">
        <w:trPr>
          <w:trHeight w:val="291"/>
        </w:trPr>
        <w:tc>
          <w:tcPr>
            <w:tcW w:w="10043" w:type="dxa"/>
            <w:tcBorders>
              <w:top w:val="nil"/>
              <w:left w:val="nil"/>
              <w:bottom w:val="nil"/>
              <w:right w:val="nil"/>
            </w:tcBorders>
          </w:tcPr>
          <w:p w:rsidR="00DF46DC" w:rsidRPr="00DF46DC" w:rsidRDefault="00DF46DC" w:rsidP="00B22420">
            <w:pPr>
              <w:spacing w:beforeLines="25" w:before="60" w:line="211" w:lineRule="auto"/>
              <w:ind w:left="142" w:hanging="112"/>
              <w:jc w:val="both"/>
            </w:pPr>
          </w:p>
        </w:tc>
      </w:tr>
    </w:tbl>
    <w:p w:rsidR="00D2403F" w:rsidRDefault="00D2403F" w:rsidP="00C07A73">
      <w:pPr>
        <w:spacing w:before="105" w:line="211" w:lineRule="auto"/>
        <w:ind w:left="142" w:right="7014"/>
        <w:rPr>
          <w:sz w:val="20"/>
          <w:szCs w:val="20"/>
        </w:rPr>
      </w:pPr>
    </w:p>
    <w:p w:rsidR="001948BA" w:rsidRPr="00D225F6" w:rsidRDefault="001948BA" w:rsidP="001948BA">
      <w:pPr>
        <w:spacing w:before="105" w:line="211" w:lineRule="auto"/>
        <w:ind w:left="142" w:right="7014"/>
        <w:rPr>
          <w:sz w:val="20"/>
          <w:szCs w:val="20"/>
        </w:rPr>
      </w:pPr>
      <w:r w:rsidRPr="00D225F6">
        <w:rPr>
          <w:sz w:val="20"/>
          <w:szCs w:val="20"/>
        </w:rPr>
        <w:t>Verify</w:t>
      </w:r>
      <w:r w:rsidRPr="00D225F6">
        <w:rPr>
          <w:spacing w:val="26"/>
          <w:sz w:val="20"/>
          <w:szCs w:val="20"/>
        </w:rPr>
        <w:t xml:space="preserve"> </w:t>
      </w:r>
      <w:r w:rsidRPr="00D225F6">
        <w:rPr>
          <w:sz w:val="20"/>
          <w:szCs w:val="20"/>
        </w:rPr>
        <w:t>the</w:t>
      </w:r>
      <w:r w:rsidRPr="00D225F6">
        <w:rPr>
          <w:spacing w:val="30"/>
          <w:sz w:val="20"/>
          <w:szCs w:val="20"/>
        </w:rPr>
        <w:t xml:space="preserve"> </w:t>
      </w:r>
      <w:r w:rsidRPr="00D225F6">
        <w:rPr>
          <w:sz w:val="20"/>
          <w:szCs w:val="20"/>
        </w:rPr>
        <w:t>authenticity</w:t>
      </w:r>
      <w:r w:rsidRPr="00D225F6">
        <w:rPr>
          <w:spacing w:val="26"/>
          <w:sz w:val="20"/>
          <w:szCs w:val="20"/>
        </w:rPr>
        <w:t xml:space="preserve"> </w:t>
      </w:r>
      <w:r w:rsidRPr="00D225F6">
        <w:rPr>
          <w:sz w:val="20"/>
          <w:szCs w:val="20"/>
        </w:rPr>
        <w:t>of</w:t>
      </w:r>
      <w:r w:rsidRPr="00D225F6">
        <w:rPr>
          <w:spacing w:val="27"/>
          <w:sz w:val="20"/>
          <w:szCs w:val="20"/>
        </w:rPr>
        <w:t xml:space="preserve"> </w:t>
      </w:r>
      <w:r w:rsidRPr="00D225F6">
        <w:rPr>
          <w:sz w:val="20"/>
          <w:szCs w:val="20"/>
        </w:rPr>
        <w:t>this</w:t>
      </w:r>
      <w:r w:rsidRPr="00D225F6">
        <w:rPr>
          <w:spacing w:val="29"/>
          <w:sz w:val="20"/>
          <w:szCs w:val="20"/>
        </w:rPr>
        <w:t xml:space="preserve"> </w:t>
      </w:r>
      <w:r w:rsidRPr="00D225F6">
        <w:rPr>
          <w:sz w:val="20"/>
          <w:szCs w:val="20"/>
        </w:rPr>
        <w:t>diploma</w:t>
      </w:r>
      <w:r w:rsidRPr="00D225F6">
        <w:rPr>
          <w:spacing w:val="25"/>
          <w:sz w:val="20"/>
          <w:szCs w:val="20"/>
        </w:rPr>
        <w:t xml:space="preserve"> </w:t>
      </w:r>
      <w:r w:rsidRPr="00D225F6">
        <w:rPr>
          <w:sz w:val="20"/>
          <w:szCs w:val="20"/>
        </w:rPr>
        <w:t>by</w:t>
      </w:r>
      <w:r w:rsidRPr="00D225F6">
        <w:rPr>
          <w:spacing w:val="27"/>
          <w:sz w:val="20"/>
          <w:szCs w:val="20"/>
        </w:rPr>
        <w:t xml:space="preserve"> </w:t>
      </w:r>
      <w:r w:rsidRPr="00D225F6">
        <w:rPr>
          <w:sz w:val="20"/>
          <w:szCs w:val="20"/>
        </w:rPr>
        <w:t>accessing</w:t>
      </w:r>
      <w:r w:rsidRPr="00D225F6">
        <w:rPr>
          <w:spacing w:val="28"/>
          <w:sz w:val="20"/>
          <w:szCs w:val="20"/>
        </w:rPr>
        <w:t xml:space="preserve"> </w:t>
      </w:r>
      <w:hyperlink r:id="rId14">
        <w:r w:rsidRPr="00D225F6">
          <w:rPr>
            <w:sz w:val="20"/>
            <w:szCs w:val="20"/>
          </w:rPr>
          <w:t>http://sig.cefetmg.br/sigaa/documentos/</w:t>
        </w:r>
      </w:hyperlink>
      <w:r w:rsidRPr="00D225F6">
        <w:rPr>
          <w:spacing w:val="28"/>
          <w:sz w:val="20"/>
          <w:szCs w:val="20"/>
        </w:rPr>
        <w:t xml:space="preserve"> </w:t>
      </w:r>
      <w:r w:rsidRPr="00D225F6">
        <w:rPr>
          <w:sz w:val="20"/>
          <w:szCs w:val="20"/>
        </w:rPr>
        <w:t>and</w:t>
      </w:r>
      <w:r>
        <w:rPr>
          <w:sz w:val="20"/>
          <w:szCs w:val="20"/>
        </w:rPr>
        <w:t xml:space="preserve"> </w:t>
      </w:r>
      <w:r w:rsidRPr="00D225F6">
        <w:rPr>
          <w:spacing w:val="-51"/>
          <w:sz w:val="20"/>
          <w:szCs w:val="20"/>
        </w:rPr>
        <w:t xml:space="preserve"> </w:t>
      </w:r>
      <w:r w:rsidRPr="00D225F6">
        <w:rPr>
          <w:sz w:val="20"/>
          <w:szCs w:val="20"/>
        </w:rPr>
        <w:t>informing</w:t>
      </w:r>
      <w:r w:rsidRPr="00D225F6">
        <w:rPr>
          <w:spacing w:val="-8"/>
          <w:sz w:val="20"/>
          <w:szCs w:val="20"/>
        </w:rPr>
        <w:t xml:space="preserve"> </w:t>
      </w:r>
      <w:r w:rsidRPr="00D225F6">
        <w:rPr>
          <w:sz w:val="20"/>
          <w:szCs w:val="20"/>
        </w:rPr>
        <w:t>the</w:t>
      </w:r>
      <w:r w:rsidRPr="00D225F6">
        <w:rPr>
          <w:spacing w:val="-5"/>
          <w:sz w:val="20"/>
          <w:szCs w:val="20"/>
        </w:rPr>
        <w:t xml:space="preserve"> </w:t>
      </w:r>
      <w:r w:rsidRPr="00D225F6">
        <w:rPr>
          <w:sz w:val="20"/>
          <w:szCs w:val="20"/>
        </w:rPr>
        <w:t>registration</w:t>
      </w:r>
      <w:r w:rsidRPr="00D225F6">
        <w:rPr>
          <w:spacing w:val="-7"/>
          <w:sz w:val="20"/>
          <w:szCs w:val="20"/>
        </w:rPr>
        <w:t xml:space="preserve"> </w:t>
      </w:r>
      <w:r w:rsidRPr="00D225F6">
        <w:rPr>
          <w:sz w:val="20"/>
          <w:szCs w:val="20"/>
        </w:rPr>
        <w:t>number,</w:t>
      </w:r>
      <w:r w:rsidRPr="00D225F6">
        <w:rPr>
          <w:spacing w:val="-9"/>
          <w:sz w:val="20"/>
          <w:szCs w:val="20"/>
        </w:rPr>
        <w:t xml:space="preserve"> </w:t>
      </w:r>
      <w:r>
        <w:rPr>
          <w:spacing w:val="-9"/>
          <w:sz w:val="20"/>
          <w:szCs w:val="20"/>
        </w:rPr>
        <w:t xml:space="preserve">issue </w:t>
      </w:r>
      <w:r>
        <w:rPr>
          <w:sz w:val="20"/>
          <w:szCs w:val="20"/>
        </w:rPr>
        <w:t>date</w:t>
      </w:r>
      <w:r w:rsidRPr="00D225F6">
        <w:rPr>
          <w:spacing w:val="-5"/>
          <w:sz w:val="20"/>
          <w:szCs w:val="20"/>
        </w:rPr>
        <w:t xml:space="preserve"> </w:t>
      </w:r>
      <w:r w:rsidRPr="00D225F6">
        <w:rPr>
          <w:sz w:val="20"/>
          <w:szCs w:val="20"/>
        </w:rPr>
        <w:t>and</w:t>
      </w:r>
      <w:r w:rsidRPr="00D225F6">
        <w:rPr>
          <w:spacing w:val="-5"/>
          <w:sz w:val="20"/>
          <w:szCs w:val="20"/>
        </w:rPr>
        <w:t xml:space="preserve"> </w:t>
      </w:r>
      <w:r w:rsidRPr="00D225F6">
        <w:rPr>
          <w:sz w:val="20"/>
          <w:szCs w:val="20"/>
        </w:rPr>
        <w:t>the</w:t>
      </w:r>
      <w:r w:rsidRPr="00D225F6">
        <w:rPr>
          <w:spacing w:val="-3"/>
          <w:sz w:val="20"/>
          <w:szCs w:val="20"/>
        </w:rPr>
        <w:t xml:space="preserve"> </w:t>
      </w:r>
      <w:r w:rsidRPr="00D225F6">
        <w:rPr>
          <w:sz w:val="20"/>
          <w:szCs w:val="20"/>
        </w:rPr>
        <w:t>verification</w:t>
      </w:r>
      <w:r w:rsidRPr="00D225F6">
        <w:rPr>
          <w:spacing w:val="-6"/>
          <w:sz w:val="20"/>
          <w:szCs w:val="20"/>
        </w:rPr>
        <w:t xml:space="preserve"> </w:t>
      </w:r>
      <w:r w:rsidRPr="00D225F6">
        <w:rPr>
          <w:sz w:val="20"/>
          <w:szCs w:val="20"/>
        </w:rPr>
        <w:t>code:</w:t>
      </w:r>
      <w:r w:rsidRPr="00D225F6">
        <w:rPr>
          <w:spacing w:val="-1"/>
          <w:sz w:val="20"/>
          <w:szCs w:val="20"/>
        </w:rPr>
        <w:t xml:space="preserve"> </w:t>
      </w:r>
      <w:r>
        <w:rPr>
          <w:color w:val="FF0000"/>
        </w:rPr>
        <w:t>Verification code.</w:t>
      </w:r>
      <w:bookmarkStart w:id="0" w:name="_GoBack"/>
      <w:bookmarkEnd w:id="0"/>
    </w:p>
    <w:p w:rsidR="00C61A68" w:rsidRDefault="00C61A68" w:rsidP="00C07A73">
      <w:pPr>
        <w:spacing w:before="105" w:line="211" w:lineRule="auto"/>
        <w:ind w:left="142" w:right="7014"/>
        <w:rPr>
          <w:sz w:val="20"/>
          <w:szCs w:val="20"/>
        </w:rPr>
      </w:pPr>
    </w:p>
    <w:sectPr w:rsidR="00C61A68">
      <w:pgSz w:w="19200" w:h="10800" w:orient="landscape"/>
      <w:pgMar w:top="500" w:right="900" w:bottom="2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52D2" w:rsidRDefault="003452D2" w:rsidP="00DF46DC">
      <w:r>
        <w:separator/>
      </w:r>
    </w:p>
  </w:endnote>
  <w:endnote w:type="continuationSeparator" w:id="0">
    <w:p w:rsidR="003452D2" w:rsidRDefault="003452D2" w:rsidP="00DF4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52D2" w:rsidRDefault="003452D2" w:rsidP="00DF46DC">
      <w:r>
        <w:separator/>
      </w:r>
    </w:p>
  </w:footnote>
  <w:footnote w:type="continuationSeparator" w:id="0">
    <w:p w:rsidR="003452D2" w:rsidRDefault="003452D2" w:rsidP="00DF46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1932B4"/>
    <w:multiLevelType w:val="hybridMultilevel"/>
    <w:tmpl w:val="591C1598"/>
    <w:lvl w:ilvl="0" w:tplc="BCB04F8E">
      <w:start w:val="1"/>
      <w:numFmt w:val="decimal"/>
      <w:lvlText w:val="%1."/>
      <w:lvlJc w:val="left"/>
      <w:pPr>
        <w:ind w:left="1500" w:hanging="360"/>
      </w:pPr>
      <w:rPr>
        <w:rFonts w:asciiTheme="minorHAnsi" w:eastAsia="Calibri" w:hAnsiTheme="minorHAnsi" w:cstheme="minorHAnsi"/>
      </w:rPr>
    </w:lvl>
    <w:lvl w:ilvl="1" w:tplc="04160019" w:tentative="1">
      <w:start w:val="1"/>
      <w:numFmt w:val="lowerLetter"/>
      <w:lvlText w:val="%2."/>
      <w:lvlJc w:val="left"/>
      <w:pPr>
        <w:ind w:left="2220" w:hanging="360"/>
      </w:pPr>
    </w:lvl>
    <w:lvl w:ilvl="2" w:tplc="0416001B" w:tentative="1">
      <w:start w:val="1"/>
      <w:numFmt w:val="lowerRoman"/>
      <w:lvlText w:val="%3."/>
      <w:lvlJc w:val="right"/>
      <w:pPr>
        <w:ind w:left="2940" w:hanging="180"/>
      </w:pPr>
    </w:lvl>
    <w:lvl w:ilvl="3" w:tplc="0416000F" w:tentative="1">
      <w:start w:val="1"/>
      <w:numFmt w:val="decimal"/>
      <w:lvlText w:val="%4."/>
      <w:lvlJc w:val="left"/>
      <w:pPr>
        <w:ind w:left="3660" w:hanging="360"/>
      </w:pPr>
    </w:lvl>
    <w:lvl w:ilvl="4" w:tplc="04160019" w:tentative="1">
      <w:start w:val="1"/>
      <w:numFmt w:val="lowerLetter"/>
      <w:lvlText w:val="%5."/>
      <w:lvlJc w:val="left"/>
      <w:pPr>
        <w:ind w:left="4380" w:hanging="360"/>
      </w:pPr>
    </w:lvl>
    <w:lvl w:ilvl="5" w:tplc="0416001B" w:tentative="1">
      <w:start w:val="1"/>
      <w:numFmt w:val="lowerRoman"/>
      <w:lvlText w:val="%6."/>
      <w:lvlJc w:val="right"/>
      <w:pPr>
        <w:ind w:left="5100" w:hanging="180"/>
      </w:pPr>
    </w:lvl>
    <w:lvl w:ilvl="6" w:tplc="0416000F" w:tentative="1">
      <w:start w:val="1"/>
      <w:numFmt w:val="decimal"/>
      <w:lvlText w:val="%7."/>
      <w:lvlJc w:val="left"/>
      <w:pPr>
        <w:ind w:left="5820" w:hanging="360"/>
      </w:pPr>
    </w:lvl>
    <w:lvl w:ilvl="7" w:tplc="04160019" w:tentative="1">
      <w:start w:val="1"/>
      <w:numFmt w:val="lowerLetter"/>
      <w:lvlText w:val="%8."/>
      <w:lvlJc w:val="left"/>
      <w:pPr>
        <w:ind w:left="6540" w:hanging="360"/>
      </w:pPr>
    </w:lvl>
    <w:lvl w:ilvl="8" w:tplc="0416001B" w:tentative="1">
      <w:start w:val="1"/>
      <w:numFmt w:val="lowerRoman"/>
      <w:lvlText w:val="%9."/>
      <w:lvlJc w:val="right"/>
      <w:pPr>
        <w:ind w:left="72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zMDYwNzYwtbSwsDBW0lEKTi0uzszPAykwqgUAcY3wiCwAAAA="/>
  </w:docVars>
  <w:rsids>
    <w:rsidRoot w:val="00D2403F"/>
    <w:rsid w:val="000744E8"/>
    <w:rsid w:val="0012515F"/>
    <w:rsid w:val="00147F3C"/>
    <w:rsid w:val="001948BA"/>
    <w:rsid w:val="00244FBC"/>
    <w:rsid w:val="00335421"/>
    <w:rsid w:val="00341C33"/>
    <w:rsid w:val="003452D2"/>
    <w:rsid w:val="003D5C3E"/>
    <w:rsid w:val="004062F9"/>
    <w:rsid w:val="004A69F8"/>
    <w:rsid w:val="005166AC"/>
    <w:rsid w:val="00653541"/>
    <w:rsid w:val="006A60F5"/>
    <w:rsid w:val="006B4929"/>
    <w:rsid w:val="006E5CE9"/>
    <w:rsid w:val="006E655D"/>
    <w:rsid w:val="00791366"/>
    <w:rsid w:val="008B4490"/>
    <w:rsid w:val="008F5CBB"/>
    <w:rsid w:val="008F6CD7"/>
    <w:rsid w:val="0090093C"/>
    <w:rsid w:val="00917AF5"/>
    <w:rsid w:val="00961CC9"/>
    <w:rsid w:val="009A1030"/>
    <w:rsid w:val="00A240C0"/>
    <w:rsid w:val="00A32DB8"/>
    <w:rsid w:val="00AD4B3B"/>
    <w:rsid w:val="00B22420"/>
    <w:rsid w:val="00BC5730"/>
    <w:rsid w:val="00C07A73"/>
    <w:rsid w:val="00C52934"/>
    <w:rsid w:val="00C61A68"/>
    <w:rsid w:val="00C728CA"/>
    <w:rsid w:val="00CA156D"/>
    <w:rsid w:val="00CA5127"/>
    <w:rsid w:val="00CD1B04"/>
    <w:rsid w:val="00D1787C"/>
    <w:rsid w:val="00D225F6"/>
    <w:rsid w:val="00D2403F"/>
    <w:rsid w:val="00DF46DC"/>
    <w:rsid w:val="00E458A2"/>
    <w:rsid w:val="00E45A98"/>
    <w:rsid w:val="00EC1E98"/>
    <w:rsid w:val="00F26E97"/>
    <w:rsid w:val="00F34974"/>
    <w:rsid w:val="00F4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A856A"/>
  <w15:docId w15:val="{1CE3D7E7-A2E1-477A-95EE-C40C74420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8"/>
      <w:szCs w:val="28"/>
    </w:rPr>
  </w:style>
  <w:style w:type="paragraph" w:styleId="Ttulo">
    <w:name w:val="Title"/>
    <w:basedOn w:val="Normal"/>
    <w:uiPriority w:val="1"/>
    <w:qFormat/>
    <w:pPr>
      <w:spacing w:before="124"/>
      <w:ind w:left="6325" w:right="1875"/>
      <w:jc w:val="center"/>
    </w:pPr>
    <w:rPr>
      <w:b/>
      <w:bCs/>
      <w:sz w:val="84"/>
      <w:szCs w:val="8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F46D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DF46DC"/>
    <w:rPr>
      <w:rFonts w:ascii="Calibri" w:eastAsia="Calibri" w:hAnsi="Calibri" w:cs="Calibri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DF46DC"/>
    <w:rPr>
      <w:vertAlign w:val="superscript"/>
    </w:rPr>
  </w:style>
  <w:style w:type="table" w:styleId="Tabelacomgrade">
    <w:name w:val="Table Grid"/>
    <w:basedOn w:val="Tabelanormal"/>
    <w:uiPriority w:val="39"/>
    <w:rsid w:val="00DF46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1A68"/>
    <w:pPr>
      <w:widowControl/>
      <w:adjustRightInd w:val="0"/>
    </w:pPr>
    <w:rPr>
      <w:rFonts w:ascii="Calibri" w:hAnsi="Calibri" w:cs="Calibri"/>
      <w:color w:val="000000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60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sig.cefetmg.br/sigaa/document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3BABDD-7AC4-4B9B-A272-17F2B9394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8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PÚBLICA FEDERATIVA DO BRASIL MINISTÉRIO DA EDUCAÇÃO CENTRO FEDERAL DE EDUCAÇÃO TECNOLÓGICA DE MINAS GERAIS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ÚBLICA FEDERATIVA DO BRASIL MINISTÉRIO DA EDUCAÇÃO CENTRO FEDERAL DE EDUCAÇÃO TECNOLÓGICA DE MINAS GERAIS</dc:title>
  <dc:creator>moises</dc:creator>
  <cp:lastModifiedBy>Isadora  Ferreira Marinho</cp:lastModifiedBy>
  <cp:revision>3</cp:revision>
  <cp:lastPrinted>2022-03-14T12:11:00Z</cp:lastPrinted>
  <dcterms:created xsi:type="dcterms:W3CDTF">2022-05-11T11:50:00Z</dcterms:created>
  <dcterms:modified xsi:type="dcterms:W3CDTF">2022-05-1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9T00:00:00Z</vt:filetime>
  </property>
  <property fmtid="{D5CDD505-2E9C-101B-9397-08002B2CF9AE}" pid="3" name="Creator">
    <vt:lpwstr>Microsoft® PowerPoint® 2016</vt:lpwstr>
  </property>
  <property fmtid="{D5CDD505-2E9C-101B-9397-08002B2CF9AE}" pid="4" name="LastSaved">
    <vt:filetime>2022-03-14T00:00:00Z</vt:filetime>
  </property>
</Properties>
</file>